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8A267" w14:textId="3536BF01" w:rsidR="007B2C94" w:rsidRDefault="00E94118" w:rsidP="007B2C94">
      <w:pPr>
        <w:jc w:val="center"/>
        <w:rPr>
          <w:b/>
          <w:bCs/>
          <w:sz w:val="32"/>
          <w:szCs w:val="32"/>
        </w:rPr>
      </w:pPr>
      <w:proofErr w:type="spellStart"/>
      <w:r w:rsidRPr="00E94118">
        <w:rPr>
          <w:b/>
          <w:bCs/>
          <w:sz w:val="32"/>
          <w:szCs w:val="32"/>
        </w:rPr>
        <w:t>Scheda</w:t>
      </w:r>
      <w:proofErr w:type="spellEnd"/>
      <w:r w:rsidRPr="00E94118">
        <w:rPr>
          <w:b/>
          <w:bCs/>
          <w:sz w:val="32"/>
          <w:szCs w:val="32"/>
        </w:rPr>
        <w:t xml:space="preserve"> di </w:t>
      </w:r>
      <w:proofErr w:type="spellStart"/>
      <w:r w:rsidRPr="00E94118">
        <w:rPr>
          <w:b/>
          <w:bCs/>
          <w:sz w:val="32"/>
          <w:szCs w:val="32"/>
        </w:rPr>
        <w:t>formazione</w:t>
      </w:r>
      <w:proofErr w:type="spellEnd"/>
    </w:p>
    <w:tbl>
      <w:tblPr>
        <w:tblStyle w:val="a9"/>
        <w:tblW w:w="5000" w:type="pct"/>
        <w:jc w:val="center"/>
        <w:tblLook w:val="04A0" w:firstRow="1" w:lastRow="0" w:firstColumn="1" w:lastColumn="0" w:noHBand="0" w:noVBand="1"/>
      </w:tblPr>
      <w:tblGrid>
        <w:gridCol w:w="1225"/>
        <w:gridCol w:w="1732"/>
        <w:gridCol w:w="6387"/>
      </w:tblGrid>
      <w:tr w:rsidR="007B2C94" w:rsidRPr="00E94118" w14:paraId="09A71AB3" w14:textId="77777777" w:rsidTr="2D30427A">
        <w:trPr>
          <w:trHeight w:val="553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4D322A20" w14:textId="61B935AC" w:rsidR="007B2C94" w:rsidRPr="00B70265" w:rsidRDefault="007B2C94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B70265">
              <w:rPr>
                <w:rFonts w:cstheme="minorHAnsi"/>
                <w:b/>
                <w:bCs/>
                <w:sz w:val="23"/>
                <w:szCs w:val="23"/>
              </w:rPr>
              <w:t>Tit</w:t>
            </w:r>
            <w:r w:rsidR="00E94118">
              <w:rPr>
                <w:rFonts w:cstheme="minorHAnsi"/>
                <w:b/>
                <w:bCs/>
                <w:sz w:val="23"/>
                <w:szCs w:val="23"/>
              </w:rPr>
              <w:t>olo</w:t>
            </w:r>
            <w:proofErr w:type="spellEnd"/>
          </w:p>
        </w:tc>
        <w:tc>
          <w:tcPr>
            <w:tcW w:w="6387" w:type="dxa"/>
          </w:tcPr>
          <w:p w14:paraId="1886E25F" w14:textId="2BD4B932" w:rsidR="007B2C94" w:rsidRPr="00E94118" w:rsidRDefault="00E94118" w:rsidP="00E54D6E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E94118">
              <w:rPr>
                <w:rFonts w:cstheme="minorHAnsi"/>
                <w:sz w:val="23"/>
                <w:szCs w:val="23"/>
                <w:lang w:val="es-MX"/>
              </w:rPr>
              <w:t>Innovazione e sfruttamento delle opportunità per le PMI</w:t>
            </w:r>
          </w:p>
        </w:tc>
      </w:tr>
      <w:tr w:rsidR="007B2C94" w:rsidRPr="00E94118" w14:paraId="4184B2B9" w14:textId="77777777" w:rsidTr="2D30427A">
        <w:trPr>
          <w:trHeight w:val="437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642F4B53" w14:textId="66007912" w:rsidR="007B2C94" w:rsidRPr="00156D6A" w:rsidRDefault="00E94118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E94118">
              <w:rPr>
                <w:rFonts w:cstheme="minorHAnsi"/>
                <w:b/>
                <w:bCs/>
                <w:sz w:val="23"/>
                <w:szCs w:val="23"/>
              </w:rPr>
              <w:t xml:space="preserve">Parole </w:t>
            </w:r>
            <w:proofErr w:type="spellStart"/>
            <w:r w:rsidRPr="00E94118">
              <w:rPr>
                <w:rFonts w:cstheme="minorHAnsi"/>
                <w:b/>
                <w:bCs/>
                <w:sz w:val="23"/>
                <w:szCs w:val="23"/>
              </w:rPr>
              <w:t>chiave</w:t>
            </w:r>
            <w:proofErr w:type="spellEnd"/>
            <w:r w:rsidRPr="00E94118">
              <w:rPr>
                <w:rFonts w:cstheme="minorHAnsi"/>
                <w:b/>
                <w:bCs/>
                <w:sz w:val="23"/>
                <w:szCs w:val="23"/>
              </w:rPr>
              <w:t xml:space="preserve"> (meta tag)</w:t>
            </w:r>
          </w:p>
        </w:tc>
        <w:tc>
          <w:tcPr>
            <w:tcW w:w="6387" w:type="dxa"/>
          </w:tcPr>
          <w:p w14:paraId="0569A8FD" w14:textId="1E129032" w:rsidR="007B2C94" w:rsidRPr="00E94118" w:rsidRDefault="00E94118" w:rsidP="00E54D6E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E94118">
              <w:rPr>
                <w:rFonts w:cstheme="minorHAnsi"/>
                <w:sz w:val="23"/>
                <w:szCs w:val="23"/>
                <w:lang w:val="es-MX"/>
              </w:rPr>
              <w:t>Innovazione, innovazione sociale, innovazione verde, creatività, pensiero critico</w:t>
            </w:r>
          </w:p>
        </w:tc>
      </w:tr>
      <w:tr w:rsidR="007B2C94" w:rsidRPr="00156D6A" w14:paraId="7EA2929F" w14:textId="77777777" w:rsidTr="2D30427A">
        <w:trPr>
          <w:trHeight w:val="416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1AC9419F" w14:textId="175F4CA8" w:rsidR="007B2C94" w:rsidRPr="00156D6A" w:rsidRDefault="00E94118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E94118">
              <w:rPr>
                <w:rFonts w:cstheme="minorHAnsi"/>
                <w:b/>
                <w:bCs/>
                <w:sz w:val="23"/>
                <w:szCs w:val="23"/>
              </w:rPr>
              <w:t>Fornito</w:t>
            </w:r>
            <w:proofErr w:type="spellEnd"/>
            <w:r w:rsidRPr="00E94118">
              <w:rPr>
                <w:rFonts w:cstheme="minorHAnsi"/>
                <w:b/>
                <w:bCs/>
                <w:sz w:val="23"/>
                <w:szCs w:val="23"/>
              </w:rPr>
              <w:t xml:space="preserve"> da</w:t>
            </w:r>
          </w:p>
        </w:tc>
        <w:tc>
          <w:tcPr>
            <w:tcW w:w="6387" w:type="dxa"/>
          </w:tcPr>
          <w:p w14:paraId="35E71F25" w14:textId="75F72EFC" w:rsidR="007B2C94" w:rsidRPr="00156D6A" w:rsidRDefault="00A051A2" w:rsidP="00E54D6E">
            <w:pPr>
              <w:rPr>
                <w:rFonts w:cstheme="minorHAnsi"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IHF</w:t>
            </w:r>
          </w:p>
        </w:tc>
      </w:tr>
      <w:tr w:rsidR="007B2C94" w:rsidRPr="00B70265" w14:paraId="3D071A47" w14:textId="77777777" w:rsidTr="2D30427A">
        <w:trPr>
          <w:trHeight w:val="408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3DDFE934" w14:textId="6B0832BB" w:rsidR="007B2C94" w:rsidRPr="00156D6A" w:rsidRDefault="00E94118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E94118">
              <w:rPr>
                <w:rFonts w:cstheme="minorHAnsi"/>
                <w:b/>
                <w:bCs/>
                <w:sz w:val="23"/>
                <w:szCs w:val="23"/>
              </w:rPr>
              <w:t>Lingua</w:t>
            </w:r>
          </w:p>
        </w:tc>
        <w:tc>
          <w:tcPr>
            <w:tcW w:w="6387" w:type="dxa"/>
          </w:tcPr>
          <w:p w14:paraId="52024B14" w14:textId="78105713" w:rsidR="007B2C94" w:rsidRPr="00156D6A" w:rsidRDefault="00E94118" w:rsidP="00E54D6E">
            <w:pPr>
              <w:rPr>
                <w:rFonts w:cstheme="minorHAnsi"/>
                <w:sz w:val="23"/>
                <w:szCs w:val="23"/>
              </w:rPr>
            </w:pPr>
            <w:r w:rsidRPr="00E94118">
              <w:rPr>
                <w:rFonts w:cstheme="minorHAnsi"/>
                <w:sz w:val="23"/>
                <w:szCs w:val="23"/>
              </w:rPr>
              <w:t>Inglese</w:t>
            </w:r>
          </w:p>
        </w:tc>
      </w:tr>
      <w:tr w:rsidR="007B2C94" w:rsidRPr="00B70265" w14:paraId="7E5167E6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487F1BB" w14:textId="474B7E37" w:rsidR="007B2C94" w:rsidRPr="00156D6A" w:rsidRDefault="00E94118" w:rsidP="00E54D6E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E94118">
              <w:rPr>
                <w:rFonts w:cstheme="minorHAnsi"/>
                <w:b/>
                <w:bCs/>
                <w:sz w:val="23"/>
                <w:szCs w:val="23"/>
              </w:rPr>
              <w:t xml:space="preserve">Area di </w:t>
            </w:r>
            <w:proofErr w:type="spellStart"/>
            <w:r w:rsidRPr="00E94118">
              <w:rPr>
                <w:rFonts w:cstheme="minorHAnsi"/>
                <w:b/>
                <w:bCs/>
                <w:sz w:val="23"/>
                <w:szCs w:val="23"/>
              </w:rPr>
              <w:t>formazione</w:t>
            </w:r>
            <w:proofErr w:type="spellEnd"/>
            <w:r w:rsidRPr="00E94118">
              <w:rPr>
                <w:rFonts w:cstheme="minorHAnsi"/>
                <w:b/>
                <w:bCs/>
                <w:sz w:val="23"/>
                <w:szCs w:val="23"/>
              </w:rPr>
              <w:t xml:space="preserve"> (X se </w:t>
            </w:r>
            <w:proofErr w:type="spellStart"/>
            <w:r w:rsidRPr="00E94118">
              <w:rPr>
                <w:rFonts w:cstheme="minorHAnsi"/>
                <w:b/>
                <w:bCs/>
                <w:sz w:val="23"/>
                <w:szCs w:val="23"/>
              </w:rPr>
              <w:t>applicabile</w:t>
            </w:r>
            <w:proofErr w:type="spellEnd"/>
            <w:r w:rsidRPr="00E94118">
              <w:rPr>
                <w:rFonts w:cstheme="minorHAnsi"/>
                <w:b/>
                <w:bCs/>
                <w:sz w:val="23"/>
                <w:szCs w:val="23"/>
              </w:rPr>
              <w:t>)</w:t>
            </w:r>
          </w:p>
        </w:tc>
      </w:tr>
      <w:tr w:rsidR="00C56384" w:rsidRPr="00156D6A" w14:paraId="4C1A5F16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6506B78E" w14:textId="0B63B846" w:rsidR="00C56384" w:rsidRPr="00156D6A" w:rsidRDefault="00A051A2" w:rsidP="008C5223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  <w:r>
              <w:rPr>
                <w:rFonts w:cstheme="minorHAnsi"/>
                <w:b/>
                <w:bCs/>
                <w:sz w:val="23"/>
                <w:szCs w:val="23"/>
              </w:rPr>
              <w:t>X</w:t>
            </w:r>
          </w:p>
        </w:tc>
        <w:tc>
          <w:tcPr>
            <w:tcW w:w="8119" w:type="dxa"/>
            <w:gridSpan w:val="2"/>
            <w:shd w:val="clear" w:color="auto" w:fill="auto"/>
          </w:tcPr>
          <w:p w14:paraId="7316C898" w14:textId="6C1A689F" w:rsidR="00C56384" w:rsidRPr="00156D6A" w:rsidRDefault="00E94118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E94118">
              <w:rPr>
                <w:rFonts w:cstheme="minorHAnsi"/>
                <w:sz w:val="23"/>
                <w:szCs w:val="23"/>
              </w:rPr>
              <w:t>Innovazione</w:t>
            </w:r>
            <w:proofErr w:type="spellEnd"/>
            <w:r w:rsidRPr="00E94118">
              <w:rPr>
                <w:rFonts w:cstheme="minorHAnsi"/>
                <w:sz w:val="23"/>
                <w:szCs w:val="23"/>
              </w:rPr>
              <w:t xml:space="preserve"> e </w:t>
            </w:r>
            <w:proofErr w:type="spellStart"/>
            <w:r w:rsidRPr="00E94118">
              <w:rPr>
                <w:rFonts w:cstheme="minorHAnsi"/>
                <w:sz w:val="23"/>
                <w:szCs w:val="23"/>
              </w:rPr>
              <w:t>servitizzazione</w:t>
            </w:r>
            <w:proofErr w:type="spellEnd"/>
          </w:p>
        </w:tc>
      </w:tr>
      <w:tr w:rsidR="00C56384" w:rsidRPr="00156D6A" w14:paraId="4D343419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4EC448DE" w14:textId="390F6C2E" w:rsidR="00C56384" w:rsidRPr="00156D6A" w:rsidRDefault="00C56384" w:rsidP="008C5223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5B2C4A88" w14:textId="703CA345" w:rsidR="00C56384" w:rsidRPr="00156D6A" w:rsidRDefault="00E94118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E94118">
              <w:rPr>
                <w:rFonts w:cstheme="minorHAnsi"/>
                <w:sz w:val="23"/>
                <w:szCs w:val="23"/>
              </w:rPr>
              <w:t>Trasformazione</w:t>
            </w:r>
            <w:proofErr w:type="spellEnd"/>
            <w:r w:rsidRPr="00E94118">
              <w:rPr>
                <w:rFonts w:cstheme="minorHAnsi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cstheme="minorHAnsi"/>
                <w:sz w:val="23"/>
                <w:szCs w:val="23"/>
              </w:rPr>
              <w:t>digitale</w:t>
            </w:r>
            <w:proofErr w:type="spellEnd"/>
          </w:p>
        </w:tc>
      </w:tr>
      <w:tr w:rsidR="00C56384" w:rsidRPr="00156D6A" w14:paraId="6D52D489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22CBB247" w14:textId="1FB5FB74" w:rsidR="00C56384" w:rsidRPr="00156D6A" w:rsidRDefault="00C56384" w:rsidP="008C5223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7B830B3B" w14:textId="087B562A" w:rsidR="00C56384" w:rsidRPr="00156D6A" w:rsidRDefault="00E94118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E94118">
              <w:rPr>
                <w:rFonts w:cstheme="minorHAnsi"/>
                <w:sz w:val="23"/>
                <w:szCs w:val="23"/>
              </w:rPr>
              <w:t>Localizzazione</w:t>
            </w:r>
            <w:proofErr w:type="spellEnd"/>
          </w:p>
        </w:tc>
      </w:tr>
      <w:tr w:rsidR="00C56384" w:rsidRPr="00156D6A" w14:paraId="0703F39F" w14:textId="77777777" w:rsidTr="2D30427A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</w:tcPr>
          <w:p w14:paraId="15E9C84B" w14:textId="237C4358" w:rsidR="00C56384" w:rsidRPr="00156D6A" w:rsidRDefault="00C56384" w:rsidP="008C5223">
            <w:pPr>
              <w:jc w:val="center"/>
              <w:rPr>
                <w:rFonts w:cstheme="minorHAnsi"/>
                <w:b/>
                <w:bCs/>
                <w:sz w:val="23"/>
                <w:szCs w:val="23"/>
              </w:rPr>
            </w:pPr>
          </w:p>
        </w:tc>
        <w:tc>
          <w:tcPr>
            <w:tcW w:w="8119" w:type="dxa"/>
            <w:gridSpan w:val="2"/>
            <w:shd w:val="clear" w:color="auto" w:fill="auto"/>
          </w:tcPr>
          <w:p w14:paraId="44B5A190" w14:textId="28CA9E80" w:rsidR="00C56384" w:rsidRPr="00156D6A" w:rsidRDefault="00E94118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E94118">
              <w:rPr>
                <w:rFonts w:cstheme="minorHAnsi"/>
                <w:sz w:val="23"/>
                <w:szCs w:val="23"/>
              </w:rPr>
              <w:t>Sostenibilità</w:t>
            </w:r>
            <w:proofErr w:type="spellEnd"/>
          </w:p>
        </w:tc>
      </w:tr>
      <w:tr w:rsidR="00731E6A" w:rsidRPr="00156D6A" w14:paraId="0F460AF6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7B9D5A5" w14:textId="36EF0816" w:rsidR="00731E6A" w:rsidRPr="00731E6A" w:rsidRDefault="00731E6A" w:rsidP="00C56384">
            <w:pPr>
              <w:rPr>
                <w:rFonts w:cstheme="minorHAnsi"/>
                <w:b/>
                <w:sz w:val="23"/>
                <w:szCs w:val="23"/>
              </w:rPr>
            </w:pPr>
            <w:r w:rsidRPr="00731E6A">
              <w:rPr>
                <w:rFonts w:cstheme="minorHAnsi"/>
                <w:b/>
                <w:sz w:val="23"/>
                <w:szCs w:val="23"/>
              </w:rPr>
              <w:t xml:space="preserve">ESCO </w:t>
            </w:r>
            <w:proofErr w:type="spellStart"/>
            <w:r w:rsidR="00E94118" w:rsidRPr="00E94118">
              <w:rPr>
                <w:rFonts w:cstheme="minorHAnsi"/>
                <w:b/>
                <w:bCs/>
                <w:sz w:val="23"/>
                <w:szCs w:val="23"/>
              </w:rPr>
              <w:t>competenze</w:t>
            </w:r>
            <w:proofErr w:type="spellEnd"/>
            <w:r w:rsidR="00E94118" w:rsidRPr="00E94118">
              <w:rPr>
                <w:rFonts w:cstheme="minorHAnsi"/>
                <w:b/>
                <w:bCs/>
                <w:sz w:val="23"/>
                <w:szCs w:val="23"/>
              </w:rPr>
              <w:t xml:space="preserve"> e </w:t>
            </w:r>
            <w:proofErr w:type="spellStart"/>
            <w:r w:rsidR="00E94118" w:rsidRPr="00E94118">
              <w:rPr>
                <w:rFonts w:cstheme="minorHAnsi"/>
                <w:b/>
                <w:bCs/>
                <w:sz w:val="23"/>
                <w:szCs w:val="23"/>
              </w:rPr>
              <w:t>abilità</w:t>
            </w:r>
            <w:proofErr w:type="spellEnd"/>
          </w:p>
        </w:tc>
      </w:tr>
      <w:tr w:rsidR="00731E6A" w:rsidRPr="00156D6A" w14:paraId="4A0E6859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05BDC7D4" w14:textId="051EE972" w:rsidR="00731E6A" w:rsidRPr="00E94118" w:rsidRDefault="2D30427A" w:rsidP="5934A012">
            <w:pPr>
              <w:rPr>
                <w:sz w:val="23"/>
                <w:szCs w:val="23"/>
                <w:lang w:val="es-MX"/>
              </w:rPr>
            </w:pPr>
            <w:r w:rsidRPr="00E94118">
              <w:rPr>
                <w:sz w:val="23"/>
                <w:szCs w:val="23"/>
                <w:lang w:val="es-MX"/>
              </w:rPr>
              <w:t>[</w:t>
            </w:r>
            <w:r w:rsidR="00E94118" w:rsidRPr="00E94118">
              <w:rPr>
                <w:sz w:val="23"/>
                <w:szCs w:val="23"/>
                <w:lang w:val="es-MX"/>
              </w:rPr>
              <w:t>evidenziare le competenze e le abilità che sono allineate con le definizioni dell'ESCO e che sono sviluppate da ogni unità di questo modulo.</w:t>
            </w:r>
            <w:r w:rsidRPr="00E94118">
              <w:rPr>
                <w:sz w:val="23"/>
                <w:szCs w:val="23"/>
                <w:lang w:val="es-MX"/>
              </w:rPr>
              <w:t>]</w:t>
            </w:r>
          </w:p>
          <w:p w14:paraId="16284826" w14:textId="556B502D" w:rsidR="2D30427A" w:rsidRDefault="00E94118" w:rsidP="2D30427A">
            <w:pPr>
              <w:pStyle w:val="aa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apacità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e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mpetenze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trasversali</w:t>
            </w:r>
            <w:proofErr w:type="spellEnd"/>
          </w:p>
          <w:p w14:paraId="365E752B" w14:textId="77777777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Competenze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sociali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ed emotive</w:t>
            </w:r>
          </w:p>
          <w:p w14:paraId="60C1B648" w14:textId="532E2802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Pensiero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critico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</w:p>
          <w:p w14:paraId="027AC2D3" w14:textId="1E44377D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Pensiero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analitico</w:t>
            </w:r>
            <w:proofErr w:type="spellEnd"/>
          </w:p>
          <w:p w14:paraId="3A90C3E3" w14:textId="48E43D77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Risoluzione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dei</w:t>
            </w:r>
            <w:proofErr w:type="spellEnd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problemi</w:t>
            </w:r>
            <w:proofErr w:type="spellEnd"/>
          </w:p>
          <w:p w14:paraId="5EB7ADE3" w14:textId="41F90162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Autogestione</w:t>
            </w:r>
            <w:proofErr w:type="spellEnd"/>
          </w:p>
          <w:p w14:paraId="4796C6D0" w14:textId="6D5CBB94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Gestione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aziendale</w:t>
            </w:r>
            <w:proofErr w:type="spellEnd"/>
          </w:p>
          <w:p w14:paraId="7E56023C" w14:textId="090961E5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Adattabilità</w:t>
            </w:r>
            <w:proofErr w:type="spellEnd"/>
          </w:p>
          <w:p w14:paraId="44A0AE7C" w14:textId="5B1D5FA9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Resilienza</w:t>
            </w:r>
            <w:proofErr w:type="spellEnd"/>
          </w:p>
          <w:p w14:paraId="63529A18" w14:textId="3F3EC3AA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Creatività</w:t>
            </w:r>
            <w:proofErr w:type="spellEnd"/>
          </w:p>
          <w:p w14:paraId="72EE7CC2" w14:textId="2301E85E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reatività</w:t>
            </w:r>
            <w:proofErr w:type="spellEnd"/>
          </w:p>
          <w:p w14:paraId="423509D9" w14:textId="6FA45D6F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Iniziativa</w:t>
            </w:r>
            <w:proofErr w:type="spellEnd"/>
          </w:p>
          <w:p w14:paraId="07C7AEEA" w14:textId="3CD260CC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Flessibilità</w:t>
            </w:r>
            <w:proofErr w:type="spellEnd"/>
          </w:p>
          <w:p w14:paraId="128DFBC3" w14:textId="1B03BC30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r w:rsidRPr="00E94118">
              <w:rPr>
                <w:rFonts w:eastAsiaTheme="minorEastAsia"/>
                <w:sz w:val="23"/>
                <w:szCs w:val="23"/>
              </w:rPr>
              <w:t>Apertura</w:t>
            </w:r>
          </w:p>
          <w:p w14:paraId="6C001685" w14:textId="246BEB1C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mprensione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della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mplessità</w:t>
            </w:r>
            <w:proofErr w:type="spellEnd"/>
          </w:p>
          <w:p w14:paraId="5A6CCC60" w14:textId="0D2DDE38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operazione</w:t>
            </w:r>
            <w:proofErr w:type="spellEnd"/>
          </w:p>
          <w:p w14:paraId="1AE9539F" w14:textId="6E480F01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Empatia</w:t>
            </w:r>
            <w:proofErr w:type="spellEnd"/>
          </w:p>
          <w:p w14:paraId="0439BEF3" w14:textId="5DEC1925" w:rsidR="00E94118" w:rsidRPr="00E94118" w:rsidRDefault="00E94118" w:rsidP="00E94118">
            <w:pPr>
              <w:pStyle w:val="aa"/>
              <w:numPr>
                <w:ilvl w:val="1"/>
                <w:numId w:val="2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Innovazione</w:t>
            </w:r>
            <w:proofErr w:type="spellEnd"/>
          </w:p>
          <w:p w14:paraId="11885521" w14:textId="614AFA4C" w:rsidR="00E94118" w:rsidRDefault="00E94118" w:rsidP="00E94118">
            <w:pPr>
              <w:pStyle w:val="aa"/>
              <w:numPr>
                <w:ilvl w:val="1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00E94118">
              <w:rPr>
                <w:rFonts w:eastAsiaTheme="minorEastAsia"/>
                <w:sz w:val="23"/>
                <w:szCs w:val="23"/>
              </w:rPr>
              <w:t>Leadership</w:t>
            </w:r>
          </w:p>
          <w:p w14:paraId="0B7146C0" w14:textId="09DFD427" w:rsidR="2D30427A" w:rsidRDefault="2D30427A" w:rsidP="2D30427A">
            <w:p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 xml:space="preserve"> </w:t>
            </w:r>
          </w:p>
          <w:p w14:paraId="0789B07F" w14:textId="015BDF77" w:rsidR="2D30427A" w:rsidRDefault="00E94118" w:rsidP="2D30427A">
            <w:pPr>
              <w:pStyle w:val="aa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mpetenze</w:t>
            </w:r>
            <w:proofErr w:type="spellEnd"/>
          </w:p>
          <w:p w14:paraId="5147BE7E" w14:textId="77777777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mpetenze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tecnologiche</w:t>
            </w:r>
            <w:proofErr w:type="spellEnd"/>
          </w:p>
          <w:p w14:paraId="4863BB05" w14:textId="27417AF2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 xml:space="preserve">Marketing di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prodotto</w:t>
            </w:r>
            <w:proofErr w:type="spellEnd"/>
          </w:p>
          <w:p w14:paraId="350A8117" w14:textId="715AA3DE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r w:rsidRPr="00E94118">
              <w:rPr>
                <w:rFonts w:eastAsiaTheme="minorEastAsia"/>
                <w:sz w:val="23"/>
                <w:szCs w:val="23"/>
              </w:rPr>
              <w:t xml:space="preserve">Marketing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digitale</w:t>
            </w:r>
            <w:proofErr w:type="spellEnd"/>
          </w:p>
          <w:p w14:paraId="6F0713C3" w14:textId="5D3F726D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lastRenderedPageBreak/>
              <w:t>Competenze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digitali</w:t>
            </w:r>
            <w:proofErr w:type="spellEnd"/>
          </w:p>
          <w:p w14:paraId="7D8E19D2" w14:textId="6724BE6A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  <w:highlight w:val="yellow"/>
              </w:rPr>
              <w:t>Comunicazione</w:t>
            </w:r>
            <w:proofErr w:type="spellEnd"/>
          </w:p>
          <w:p w14:paraId="4F818267" w14:textId="1BD5C55A" w:rsidR="00E94118" w:rsidRPr="00E94118" w:rsidRDefault="00E94118" w:rsidP="00E94118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operazione</w:t>
            </w:r>
            <w:proofErr w:type="spellEnd"/>
          </w:p>
          <w:p w14:paraId="24AD74DD" w14:textId="027D7E71" w:rsidR="00E94118" w:rsidRDefault="00E94118" w:rsidP="00E94118">
            <w:pPr>
              <w:pStyle w:val="a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Intelligenza</w:t>
            </w:r>
            <w:proofErr w:type="spellEnd"/>
            <w:r w:rsidRPr="00E94118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emotiva</w:t>
            </w:r>
            <w:proofErr w:type="spellEnd"/>
          </w:p>
          <w:p w14:paraId="530CB5B9" w14:textId="0F77485B" w:rsidR="2D30427A" w:rsidRDefault="2D30427A" w:rsidP="2D30427A">
            <w:pPr>
              <w:spacing w:line="257" w:lineRule="auto"/>
              <w:rPr>
                <w:rFonts w:eastAsiaTheme="minorEastAsia"/>
                <w:sz w:val="23"/>
                <w:szCs w:val="23"/>
              </w:rPr>
            </w:pPr>
            <w:r w:rsidRPr="2D30427A">
              <w:rPr>
                <w:rFonts w:eastAsiaTheme="minorEastAsia"/>
                <w:sz w:val="23"/>
                <w:szCs w:val="23"/>
              </w:rPr>
              <w:t xml:space="preserve"> </w:t>
            </w:r>
          </w:p>
          <w:p w14:paraId="1FDFD66C" w14:textId="3B02F85D" w:rsidR="2D30427A" w:rsidRDefault="00E94118" w:rsidP="2D30427A">
            <w:pPr>
              <w:pStyle w:val="aa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E94118">
              <w:rPr>
                <w:rFonts w:eastAsiaTheme="minorEastAsia"/>
                <w:sz w:val="23"/>
                <w:szCs w:val="23"/>
              </w:rPr>
              <w:t>Conoscenza</w:t>
            </w:r>
            <w:proofErr w:type="spellEnd"/>
          </w:p>
          <w:p w14:paraId="75070CF2" w14:textId="77777777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  <w:highlight w:val="yellow"/>
              </w:rPr>
              <w:t>Gestione</w:t>
            </w:r>
            <w:proofErr w:type="spellEnd"/>
            <w:r w:rsidRPr="00226704">
              <w:rPr>
                <w:rFonts w:eastAsiaTheme="minorEastAsia"/>
                <w:sz w:val="23"/>
                <w:szCs w:val="23"/>
                <w:highlight w:val="yellow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  <w:highlight w:val="yellow"/>
              </w:rPr>
              <w:t>aziendale</w:t>
            </w:r>
            <w:proofErr w:type="spellEnd"/>
          </w:p>
          <w:p w14:paraId="2A8899C0" w14:textId="0C480911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Apprendimento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e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formazione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online</w:t>
            </w:r>
          </w:p>
          <w:p w14:paraId="557F1BB6" w14:textId="3E2C619B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Pubblicità</w:t>
            </w:r>
            <w:proofErr w:type="spellEnd"/>
          </w:p>
          <w:p w14:paraId="08570178" w14:textId="46054BB1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r w:rsidRPr="00226704">
              <w:rPr>
                <w:rFonts w:eastAsiaTheme="minorEastAsia"/>
                <w:sz w:val="23"/>
                <w:szCs w:val="23"/>
              </w:rPr>
              <w:t>Cloud computing</w:t>
            </w:r>
          </w:p>
          <w:p w14:paraId="0CDFFEBC" w14:textId="283B18D9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Grandi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dati</w:t>
            </w:r>
            <w:proofErr w:type="spellEnd"/>
          </w:p>
          <w:p w14:paraId="083C373C" w14:textId="514FA8B9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Commercio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elettronico</w:t>
            </w:r>
            <w:proofErr w:type="spellEnd"/>
          </w:p>
          <w:p w14:paraId="091FB079" w14:textId="7D256D8C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Intelligenza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artificiale</w:t>
            </w:r>
            <w:proofErr w:type="spellEnd"/>
          </w:p>
          <w:p w14:paraId="1FC1C3DD" w14:textId="353221D7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r w:rsidRPr="00226704">
              <w:rPr>
                <w:rFonts w:eastAsiaTheme="minorEastAsia"/>
                <w:sz w:val="23"/>
                <w:szCs w:val="23"/>
              </w:rPr>
              <w:t>IoT</w:t>
            </w:r>
          </w:p>
          <w:p w14:paraId="6783A7B6" w14:textId="109E4DCA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Alfabetizzazione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digitale</w:t>
            </w:r>
            <w:proofErr w:type="spellEnd"/>
          </w:p>
          <w:p w14:paraId="40C5D453" w14:textId="37AC42E1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r w:rsidRPr="00226704">
              <w:rPr>
                <w:rFonts w:eastAsiaTheme="minorEastAsia"/>
                <w:sz w:val="23"/>
                <w:szCs w:val="23"/>
              </w:rPr>
              <w:t>Cybersecurity</w:t>
            </w:r>
          </w:p>
          <w:p w14:paraId="006F3A84" w14:textId="06AA11A3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  <w:lang w:val="es-MX"/>
              </w:rPr>
            </w:pPr>
            <w:r w:rsidRPr="00226704">
              <w:rPr>
                <w:rFonts w:eastAsiaTheme="minorEastAsia"/>
                <w:sz w:val="23"/>
                <w:szCs w:val="23"/>
                <w:lang w:val="es-MX"/>
              </w:rPr>
              <w:t>Estrazione e analisi dei dati</w:t>
            </w:r>
          </w:p>
          <w:p w14:paraId="46247C92" w14:textId="75809990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  <w:highlight w:val="yellow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  <w:highlight w:val="yellow"/>
              </w:rPr>
              <w:t>Sostenibilità</w:t>
            </w:r>
            <w:proofErr w:type="spellEnd"/>
          </w:p>
          <w:p w14:paraId="00CBC3BD" w14:textId="6FF7BCE8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Benessere</w:t>
            </w:r>
            <w:proofErr w:type="spellEnd"/>
          </w:p>
          <w:p w14:paraId="2420C84F" w14:textId="2250FFDE" w:rsidR="00226704" w:rsidRPr="00226704" w:rsidRDefault="00226704" w:rsidP="00226704">
            <w:pPr>
              <w:pStyle w:val="aa"/>
              <w:numPr>
                <w:ilvl w:val="1"/>
                <w:numId w:val="1"/>
              </w:numPr>
              <w:spacing w:after="0"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Cambiamento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climatico</w:t>
            </w:r>
            <w:proofErr w:type="spellEnd"/>
          </w:p>
          <w:p w14:paraId="25A7C33A" w14:textId="4EC2F187" w:rsidR="00226704" w:rsidRDefault="00226704" w:rsidP="00226704">
            <w:pPr>
              <w:pStyle w:val="aa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</w:rPr>
            </w:pP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Gestione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eastAsiaTheme="minorEastAsia"/>
                <w:sz w:val="23"/>
                <w:szCs w:val="23"/>
              </w:rPr>
              <w:t>dei</w:t>
            </w:r>
            <w:proofErr w:type="spellEnd"/>
            <w:r w:rsidRPr="00226704">
              <w:rPr>
                <w:rFonts w:eastAsiaTheme="minorEastAsia"/>
                <w:sz w:val="23"/>
                <w:szCs w:val="23"/>
              </w:rPr>
              <w:t xml:space="preserve"> social media</w:t>
            </w:r>
          </w:p>
          <w:p w14:paraId="4FBE13E7" w14:textId="10FEAB8C" w:rsidR="00731E6A" w:rsidRPr="00156D6A" w:rsidRDefault="00731E6A" w:rsidP="5934A012"/>
        </w:tc>
      </w:tr>
      <w:tr w:rsidR="00D06331" w:rsidRPr="00156D6A" w14:paraId="16CD953A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5FF00A72" w14:textId="00342B70" w:rsidR="00D06331" w:rsidRPr="00716D2D" w:rsidRDefault="00D06331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716D2D">
              <w:rPr>
                <w:rFonts w:cstheme="minorHAnsi"/>
                <w:b/>
                <w:bCs/>
                <w:sz w:val="23"/>
                <w:szCs w:val="23"/>
              </w:rPr>
              <w:lastRenderedPageBreak/>
              <w:t>Teaser</w:t>
            </w:r>
          </w:p>
        </w:tc>
      </w:tr>
      <w:tr w:rsidR="00D06331" w:rsidRPr="00226704" w14:paraId="28B3E418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</w:tcPr>
          <w:p w14:paraId="3385A266" w14:textId="6CCAB353" w:rsidR="00226704" w:rsidRPr="00226704" w:rsidRDefault="00226704" w:rsidP="00C56384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sz w:val="23"/>
                <w:szCs w:val="23"/>
                <w:lang w:val="es-MX"/>
              </w:rPr>
              <w:t>Sapevate che quasi il 60% delle PMI europee ha introdotto innovazioni dall'inizio della pandemia COVID? Sapevate che le PMI europee più aperte all'innovazione erano anche le più resistenti alla crisi COVID?</w:t>
            </w:r>
          </w:p>
        </w:tc>
      </w:tr>
      <w:tr w:rsidR="00C56384" w:rsidRPr="00156D6A" w14:paraId="75A6F62C" w14:textId="77777777" w:rsidTr="2D30427A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231EF4ED" w14:textId="289B66FD" w:rsidR="00C56384" w:rsidRPr="00156D6A" w:rsidRDefault="0022670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Obiettivi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/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finalità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/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risultati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di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apprendimento</w:t>
            </w:r>
            <w:proofErr w:type="spellEnd"/>
          </w:p>
        </w:tc>
      </w:tr>
      <w:tr w:rsidR="00C56384" w:rsidRPr="00226704" w14:paraId="26EA3F85" w14:textId="77777777" w:rsidTr="2D30427A">
        <w:trPr>
          <w:trHeight w:val="406"/>
          <w:jc w:val="center"/>
        </w:trPr>
        <w:tc>
          <w:tcPr>
            <w:tcW w:w="9344" w:type="dxa"/>
            <w:gridSpan w:val="3"/>
          </w:tcPr>
          <w:p w14:paraId="140BE203" w14:textId="72716360" w:rsidR="00C62FE5" w:rsidRPr="00226704" w:rsidRDefault="00226704" w:rsidP="00C56384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sz w:val="23"/>
                <w:szCs w:val="23"/>
                <w:lang w:val="es-MX"/>
              </w:rPr>
              <w:t>Alla fine di questo modulo, avrete una profonda comprensione dell'importanza dell'innovazione, dell'innovazione sociale e dell'innovazione verde nelle imprese. Non solo comprenderete le definizioni e i concetti di creatività e pensiero critico, ma imparerete anche come incorporare queste competenze essenziali nella cultura e nei processi della vostra organizzazione. Inoltre, sarete dotati delle conoscenze e degli strumenti necessari per guidare l'innovazione e il successo della vostra azienda.</w:t>
            </w:r>
          </w:p>
        </w:tc>
      </w:tr>
      <w:tr w:rsidR="00C56384" w:rsidRPr="00156D6A" w14:paraId="4EC18140" w14:textId="77777777" w:rsidTr="2D30427A">
        <w:trPr>
          <w:trHeight w:val="410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03938E2A" w14:textId="5EF04273" w:rsidR="00C56384" w:rsidRPr="00156D6A" w:rsidRDefault="0022670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Descrizione</w:t>
            </w:r>
            <w:proofErr w:type="spellEnd"/>
          </w:p>
        </w:tc>
      </w:tr>
      <w:tr w:rsidR="00C56384" w:rsidRPr="00226704" w14:paraId="3B6194E9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70886397" w14:textId="79C88BAD" w:rsidR="00584E43" w:rsidRPr="00226704" w:rsidRDefault="00226704" w:rsidP="00584E43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sz w:val="23"/>
                <w:szCs w:val="23"/>
                <w:lang w:val="es-MX"/>
              </w:rPr>
              <w:t>Questo programma di formazione è suddiviso in tre unità per aiutarvi a comprendere i fondamenti dell'innovazione, della creatività e del pensiero critico e a capire come applicare questi concetti nella vostra azienda. Nell'unità 1, imparerete cos'è l'innovazione e acquisirete una comprensione più approfondita dei concetti chiave. L'unità 2 si concentra sull'importanza della creatività e del pensiero critico, con una panoramica dei concetti e dei modi pratici per implementarli nella vostra organizzazione. Infine, l'unità 3 fornirà raccomandazioni su come trarre vantaggio dall'innovazione sociale e verde e su come ottenere benefici dalla creatività e dal pensiero critico nella vostra azienda.</w:t>
            </w:r>
          </w:p>
        </w:tc>
      </w:tr>
      <w:tr w:rsidR="00D50B29" w:rsidRPr="00226704" w14:paraId="5446769E" w14:textId="77777777" w:rsidTr="2D30427A">
        <w:trPr>
          <w:trHeight w:val="41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69D86BB" w14:textId="20FF6FA4" w:rsidR="00D50B29" w:rsidRPr="00226704" w:rsidRDefault="00226704" w:rsidP="00D50B29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b/>
                <w:bCs/>
                <w:sz w:val="23"/>
                <w:szCs w:val="23"/>
                <w:lang w:val="es-MX"/>
              </w:rPr>
              <w:t>Lista di controllo dei vantaggi per gli imprenditori</w:t>
            </w:r>
          </w:p>
        </w:tc>
      </w:tr>
      <w:tr w:rsidR="00D50B29" w:rsidRPr="00226704" w14:paraId="76AEE362" w14:textId="77777777" w:rsidTr="2D30427A">
        <w:trPr>
          <w:trHeight w:val="418"/>
          <w:jc w:val="center"/>
        </w:trPr>
        <w:tc>
          <w:tcPr>
            <w:tcW w:w="9344" w:type="dxa"/>
            <w:gridSpan w:val="3"/>
          </w:tcPr>
          <w:p w14:paraId="762131B0" w14:textId="77777777" w:rsidR="00226704" w:rsidRPr="00226704" w:rsidRDefault="00226704" w:rsidP="00226704">
            <w:pPr>
              <w:spacing w:after="0" w:line="240" w:lineRule="auto"/>
              <w:rPr>
                <w:rFonts w:ascii="Segoe UI Symbol" w:hAnsi="Segoe UI Symbol" w:cs="Segoe UI Symbol"/>
                <w:sz w:val="23"/>
                <w:szCs w:val="23"/>
                <w:lang w:val="es-MX"/>
              </w:rPr>
            </w:pPr>
            <w:r w:rsidRPr="00226704">
              <w:rPr>
                <w:rFonts w:ascii="Segoe UI Symbol" w:hAnsi="Segoe UI Symbol" w:cs="Segoe UI Symbol"/>
                <w:sz w:val="23"/>
                <w:szCs w:val="23"/>
                <w:lang w:val="es-MX"/>
              </w:rPr>
              <w:lastRenderedPageBreak/>
              <w:t>✓ Miglioramento della competitività: Innovando, gli imprenditori possono sviluppare nuovi prodotti, servizi o modelli di business che li distinguono dai loro concorrenti.</w:t>
            </w:r>
          </w:p>
          <w:p w14:paraId="727C33CE" w14:textId="77777777" w:rsidR="00226704" w:rsidRPr="00226704" w:rsidRDefault="00226704" w:rsidP="00226704">
            <w:pPr>
              <w:spacing w:after="0" w:line="240" w:lineRule="auto"/>
              <w:rPr>
                <w:rFonts w:ascii="Segoe UI Symbol" w:hAnsi="Segoe UI Symbol" w:cs="Segoe UI Symbol"/>
                <w:sz w:val="23"/>
                <w:szCs w:val="23"/>
                <w:lang w:val="es-MX"/>
              </w:rPr>
            </w:pPr>
            <w:r w:rsidRPr="00226704">
              <w:rPr>
                <w:rFonts w:ascii="Segoe UI Symbol" w:hAnsi="Segoe UI Symbol" w:cs="Segoe UI Symbol"/>
                <w:sz w:val="23"/>
                <w:szCs w:val="23"/>
                <w:lang w:val="es-MX"/>
              </w:rPr>
              <w:t>Aumento dell'efficienza e della produttività: Il pensiero creativo e le capacità critiche possono aiutare gli imprenditori a identificare e risolvere i problemi in modo più efficace, con conseguente miglioramento delle operazioni e riduzione dei costi.</w:t>
            </w:r>
          </w:p>
          <w:p w14:paraId="1D44E26B" w14:textId="21DC643E" w:rsidR="00D50B29" w:rsidRPr="00226704" w:rsidRDefault="00226704" w:rsidP="00226704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ascii="Segoe UI Symbol" w:hAnsi="Segoe UI Symbol" w:cs="Segoe UI Symbol"/>
                <w:sz w:val="23"/>
                <w:szCs w:val="23"/>
                <w:lang w:val="es-MX"/>
              </w:rPr>
              <w:t>✓ Maggiore capacità di adattamento al cambiamento: Essere aperti a nuove idee e cercare costantemente nuovi modi di fare le cose può aiutare gli imprenditori a rimanere agili e reattivi ai cambiamenti del mercato o del settore.</w:t>
            </w:r>
          </w:p>
        </w:tc>
      </w:tr>
      <w:tr w:rsidR="00C56384" w:rsidRPr="00156D6A" w14:paraId="295E841E" w14:textId="77777777" w:rsidTr="2D30427A">
        <w:trPr>
          <w:trHeight w:val="421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299A8EA1" w14:textId="46E75E6C" w:rsidR="00C56384" w:rsidRPr="00156D6A" w:rsidRDefault="0022670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Contenuti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disposti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su</w:t>
            </w:r>
            <w:proofErr w:type="spellEnd"/>
            <w:r w:rsidRPr="00226704">
              <w:rPr>
                <w:rFonts w:cstheme="minorHAnsi"/>
                <w:b/>
                <w:bCs/>
                <w:sz w:val="23"/>
                <w:szCs w:val="23"/>
              </w:rPr>
              <w:t xml:space="preserve"> 3 </w:t>
            </w:r>
            <w:proofErr w:type="spellStart"/>
            <w:r w:rsidRPr="00226704">
              <w:rPr>
                <w:rFonts w:cstheme="minorHAnsi"/>
                <w:b/>
                <w:bCs/>
                <w:sz w:val="23"/>
                <w:szCs w:val="23"/>
              </w:rPr>
              <w:t>livelli</w:t>
            </w:r>
            <w:proofErr w:type="spellEnd"/>
          </w:p>
        </w:tc>
      </w:tr>
      <w:tr w:rsidR="00C56384" w:rsidRPr="00C9695F" w14:paraId="5A8F17A7" w14:textId="77777777" w:rsidTr="2D30427A">
        <w:trPr>
          <w:jc w:val="center"/>
        </w:trPr>
        <w:tc>
          <w:tcPr>
            <w:tcW w:w="9344" w:type="dxa"/>
            <w:gridSpan w:val="3"/>
          </w:tcPr>
          <w:p w14:paraId="1C2F4737" w14:textId="77777777" w:rsidR="00226704" w:rsidRPr="00226704" w:rsidRDefault="00226704" w:rsidP="00226704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b/>
                <w:bCs/>
                <w:sz w:val="23"/>
                <w:szCs w:val="23"/>
                <w:lang w:val="es-MX"/>
              </w:rPr>
              <w:t>Modulo: Innovazione e sfruttamento delle opportunità</w:t>
            </w:r>
          </w:p>
          <w:p w14:paraId="5CCBCF09" w14:textId="77777777" w:rsidR="00226704" w:rsidRPr="00226704" w:rsidRDefault="00226704" w:rsidP="00226704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11D2861B" w14:textId="77777777" w:rsidR="00226704" w:rsidRPr="00226704" w:rsidRDefault="00226704" w:rsidP="00226704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b/>
                <w:bCs/>
                <w:sz w:val="23"/>
                <w:szCs w:val="23"/>
                <w:lang w:val="es-MX"/>
              </w:rPr>
              <w:t>Unità 1: Fondamenti dell'innovazione</w:t>
            </w:r>
          </w:p>
          <w:p w14:paraId="546F7A9F" w14:textId="77777777" w:rsidR="00226704" w:rsidRPr="00226704" w:rsidRDefault="00226704" w:rsidP="00226704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7CB5DC4A" w14:textId="53C0042C" w:rsidR="00226704" w:rsidRPr="00226704" w:rsidRDefault="00226704" w:rsidP="00226704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b/>
                <w:bCs/>
                <w:sz w:val="23"/>
                <w:szCs w:val="23"/>
                <w:lang w:val="es-MX"/>
              </w:rPr>
              <w:t>Sezione 1.1: Che cos'è l'innovazione?</w:t>
            </w:r>
          </w:p>
          <w:p w14:paraId="4040D5FB" w14:textId="02FF903A" w:rsidR="00C56384" w:rsidRPr="00226704" w:rsidRDefault="00C56384" w:rsidP="00C56384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214CC170" w14:textId="7ADA9FDD" w:rsidR="00B25B49" w:rsidRPr="00226704" w:rsidRDefault="00226704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226704">
              <w:rPr>
                <w:rFonts w:cstheme="minorHAnsi"/>
                <w:sz w:val="23"/>
                <w:szCs w:val="23"/>
                <w:lang w:val="es-MX"/>
              </w:rPr>
              <w:t>L'innovazione si riferisce al processo di creazione di nuove idee, prodotti, servizi o processi e alla loro implementazione con successo.</w:t>
            </w:r>
          </w:p>
          <w:p w14:paraId="3033E7B5" w14:textId="77777777" w:rsidR="00226704" w:rsidRPr="00226704" w:rsidRDefault="00226704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s-MX"/>
              </w:rPr>
            </w:pPr>
          </w:p>
          <w:p w14:paraId="6811C9A3" w14:textId="5F2B4304" w:rsidR="00B25B49" w:rsidRPr="00B25B49" w:rsidRDefault="00226704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Diversi tipi di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641FA66E" w14:textId="77777777" w:rsidR="00226704" w:rsidRPr="00226704" w:rsidRDefault="00226704" w:rsidP="00226704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rodotto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rogettar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rodott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migliorati</w:t>
            </w:r>
            <w:proofErr w:type="spellEnd"/>
          </w:p>
          <w:p w14:paraId="2D40C79E" w14:textId="0C73A672" w:rsidR="00226704" w:rsidRPr="00226704" w:rsidRDefault="00226704" w:rsidP="00226704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rocesso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sviluppo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metod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rodu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migliorati</w:t>
            </w:r>
            <w:proofErr w:type="spellEnd"/>
          </w:p>
          <w:p w14:paraId="2936C354" w14:textId="627C40F7" w:rsidR="00226704" w:rsidRPr="00226704" w:rsidRDefault="00226704" w:rsidP="00226704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el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modello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business: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crear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modell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di business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ottimizzati</w:t>
            </w:r>
            <w:proofErr w:type="spellEnd"/>
          </w:p>
          <w:p w14:paraId="497E772C" w14:textId="33ED23EA" w:rsidR="00226704" w:rsidRPr="00B25B49" w:rsidRDefault="00226704" w:rsidP="00226704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organizzativa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concepir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struttur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organizzativ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nuov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più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efficienti</w:t>
            </w:r>
            <w:proofErr w:type="spellEnd"/>
          </w:p>
          <w:p w14:paraId="241CE6FF" w14:textId="23C0FFE7" w:rsidR="00B25B49" w:rsidRDefault="00B25B49" w:rsidP="00C56384">
            <w:pPr>
              <w:rPr>
                <w:rFonts w:cstheme="minorHAnsi"/>
                <w:b/>
                <w:bCs/>
                <w:sz w:val="23"/>
                <w:szCs w:val="23"/>
                <w:lang w:val="en-US"/>
              </w:rPr>
            </w:pPr>
          </w:p>
          <w:p w14:paraId="00ABB2E2" w14:textId="1CCFF23C" w:rsidR="00B25B49" w:rsidRPr="00B25B49" w:rsidRDefault="00226704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mportanza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dell'innovazion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nell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226704">
              <w:rPr>
                <w:rFonts w:cstheme="minorHAnsi"/>
                <w:sz w:val="23"/>
                <w:szCs w:val="23"/>
                <w:lang w:val="en-US"/>
              </w:rPr>
              <w:t>imprese</w:t>
            </w:r>
            <w:proofErr w:type="spellEnd"/>
            <w:r w:rsidRPr="00226704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2C4E94A4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ermett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al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ziend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imane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competitive</w:t>
            </w:r>
          </w:p>
          <w:p w14:paraId="5DA913E5" w14:textId="61AC3CAB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portare a una maggiore efficienza e a risparmi sui costi</w:t>
            </w:r>
          </w:p>
          <w:p w14:paraId="3A6D1A7F" w14:textId="4C270ED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portare a nuovi flussi di entrate</w:t>
            </w:r>
          </w:p>
          <w:p w14:paraId="719CD705" w14:textId="3B5E7460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portare al miglioramento dei prodotti e dei servizi (ad esempio riducendo l'impronta di carbonio).</w:t>
            </w:r>
          </w:p>
          <w:p w14:paraId="5075ED86" w14:textId="4C219845" w:rsidR="00B25B49" w:rsidRPr="00D55128" w:rsidRDefault="00B25B49" w:rsidP="00C56384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7F7A6B65" w14:textId="122DC907" w:rsidR="00B25B49" w:rsidRPr="00B25B49" w:rsidRDefault="00D55128" w:rsidP="00846FE1">
            <w:pPr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semp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4E06C331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'introduzione dell'iPhone da parte di Apple</w:t>
            </w:r>
          </w:p>
          <w:p w14:paraId="747B1753" w14:textId="6F7210B1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'us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a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tecnologi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a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art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Amazon per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igliora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lo shopping online.</w:t>
            </w:r>
          </w:p>
          <w:p w14:paraId="313AB3E7" w14:textId="7934ED45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o sviluppo di auto elettriche da parte di Tesla</w:t>
            </w:r>
          </w:p>
          <w:p w14:paraId="16C4EA3B" w14:textId="79030465" w:rsidR="00D55128" w:rsidRPr="00846FE1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n-US"/>
              </w:rPr>
            </w:pPr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Il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odell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business di Netflix per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ontenu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in streaming</w:t>
            </w:r>
          </w:p>
          <w:p w14:paraId="7C7CF84A" w14:textId="6877A805" w:rsidR="00846FE1" w:rsidRDefault="00846FE1" w:rsidP="00C56384">
            <w:pPr>
              <w:rPr>
                <w:rFonts w:cstheme="minorHAnsi"/>
                <w:b/>
                <w:bCs/>
                <w:sz w:val="23"/>
                <w:szCs w:val="23"/>
                <w:lang w:val="en-US"/>
              </w:rPr>
            </w:pPr>
          </w:p>
          <w:p w14:paraId="306FD089" w14:textId="77777777" w:rsidR="00B25B49" w:rsidRPr="00156D6A" w:rsidRDefault="00B25B49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</w:p>
          <w:p w14:paraId="125DD7F3" w14:textId="6A4A0A5D" w:rsidR="00C56384" w:rsidRPr="00D55128" w:rsidRDefault="00D55128" w:rsidP="00C56384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b/>
                <w:bCs/>
                <w:sz w:val="23"/>
                <w:szCs w:val="23"/>
                <w:lang w:val="es-MX"/>
              </w:rPr>
              <w:t>Sezione 1.2: Definizioni dei concetti chiave</w:t>
            </w:r>
          </w:p>
          <w:p w14:paraId="17395D6C" w14:textId="77777777" w:rsidR="00D55128" w:rsidRPr="00D55128" w:rsidRDefault="00D55128" w:rsidP="00D5512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Definizione dei concetti chiave: Che cos'è l'innovazione sociale?</w:t>
            </w:r>
          </w:p>
          <w:p w14:paraId="05B264B7" w14:textId="0EC1A9C4" w:rsidR="00846FE1" w:rsidRPr="00D55128" w:rsidRDefault="00D55128" w:rsidP="00D55128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'innovazione sociale si riferisce alla creazione e all'implementazione di nuove idee, prodotti, servizi o processi che affrontano le sfide della società e migliorano il benessere degli individui e delle comunità.</w:t>
            </w:r>
          </w:p>
          <w:p w14:paraId="14A3F204" w14:textId="35B32901" w:rsidR="00846FE1" w:rsidRPr="00846FE1" w:rsidRDefault="00D55128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r w:rsidRPr="00D55128">
              <w:rPr>
                <w:rFonts w:cstheme="minorHAnsi"/>
                <w:sz w:val="23"/>
                <w:szCs w:val="23"/>
                <w:lang w:val="it-IT"/>
              </w:rPr>
              <w:t>Tipi di innovazione sociale:</w:t>
            </w:r>
          </w:p>
          <w:p w14:paraId="2FFAE658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lastRenderedPageBreak/>
              <w:t>Innovazione basata sulla comunità: soluzioni progettate e sviluppate dalle comunità locali e dalle PMI</w:t>
            </w:r>
          </w:p>
          <w:p w14:paraId="47637B09" w14:textId="6ADD9CC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Innovazione basata sulle politiche: soluzioni concepite ed eseguite da organizzazioni governative o no-profit e da PMI</w:t>
            </w:r>
          </w:p>
          <w:p w14:paraId="3084E410" w14:textId="60F57D8F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Innovazione basata sul mercato: soluzioni implementate da aziende a scopo di lucro (incluse le PMI).</w:t>
            </w:r>
          </w:p>
          <w:p w14:paraId="534D4C54" w14:textId="17830246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17FAF194" w14:textId="6B4DA117" w:rsidR="00846FE1" w:rsidRDefault="00D55128" w:rsidP="00846FE1">
            <w:pPr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semp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sociale</w:t>
            </w:r>
            <w:proofErr w:type="spellEnd"/>
          </w:p>
          <w:p w14:paraId="24EF6895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stitu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icrofinanz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forniscon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serviz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finanziar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ers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a basso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eddito</w:t>
            </w:r>
            <w:proofErr w:type="spellEnd"/>
          </w:p>
          <w:p w14:paraId="0F8BF17A" w14:textId="39291D36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omp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per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'acqu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gramStart"/>
            <w:r w:rsidRPr="00D55128">
              <w:rPr>
                <w:rFonts w:cstheme="minorHAnsi"/>
                <w:sz w:val="23"/>
                <w:szCs w:val="23"/>
                <w:lang w:val="en-US"/>
              </w:rPr>
              <w:t>a</w:t>
            </w:r>
            <w:proofErr w:type="gram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nergi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sola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umentan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'access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ll'acqu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potabi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nell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re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urali</w:t>
            </w:r>
            <w:proofErr w:type="spellEnd"/>
          </w:p>
          <w:p w14:paraId="06BB8487" w14:textId="6DA65B5C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pplicazion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gramStart"/>
            <w:r w:rsidRPr="00D55128">
              <w:rPr>
                <w:rFonts w:cstheme="minorHAnsi"/>
                <w:sz w:val="23"/>
                <w:szCs w:val="23"/>
                <w:lang w:val="en-US"/>
              </w:rPr>
              <w:t>ride-sharing</w:t>
            </w:r>
            <w:proofErr w:type="gram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iducon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barrie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trasport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per 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ers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con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isabilità</w:t>
            </w:r>
            <w:proofErr w:type="spellEnd"/>
          </w:p>
          <w:p w14:paraId="62D7F327" w14:textId="3BA4C252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iattaform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ducative onlin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onsenton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'access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ll'istru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per 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ers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in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re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remote</w:t>
            </w:r>
          </w:p>
          <w:p w14:paraId="3B1F1EC9" w14:textId="635FA30C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Orti comunitari e iniziative di agricoltura urbana che promuovono l'accesso a cibo sano e la costruzione di comunità nelle aree urbane</w:t>
            </w:r>
          </w:p>
          <w:p w14:paraId="166C725F" w14:textId="675B977A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6C16304B" w14:textId="0410964F" w:rsidR="00846FE1" w:rsidRPr="00846FE1" w:rsidRDefault="00D55128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r w:rsidRPr="00D55128">
              <w:rPr>
                <w:rFonts w:cstheme="minorHAnsi"/>
                <w:sz w:val="23"/>
                <w:szCs w:val="23"/>
                <w:lang w:val="it-IT"/>
              </w:rPr>
              <w:t>Importanza dell'innovazione sociale:</w:t>
            </w:r>
          </w:p>
          <w:p w14:paraId="072F3882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Affronta i problemi della società e migliora la qualità della vita</w:t>
            </w:r>
          </w:p>
          <w:p w14:paraId="399777B8" w14:textId="3A1CD491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portare a soluzioni sostenibili e scalabili</w:t>
            </w:r>
          </w:p>
          <w:p w14:paraId="23C3558D" w14:textId="2B760CA8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coinvolgere la partecipazione e l'empowerment della comunità</w:t>
            </w:r>
          </w:p>
          <w:p w14:paraId="3FCF1D61" w14:textId="3720FD61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57BDE793" w14:textId="1617C953" w:rsidR="00D55128" w:rsidRPr="00D55128" w:rsidRDefault="00D55128" w:rsidP="00D55128">
            <w:pPr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efini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e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oncet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iav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: Ch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os'è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'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verd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?</w:t>
            </w:r>
          </w:p>
          <w:p w14:paraId="738E8591" w14:textId="2B69D4DC" w:rsidR="00846FE1" w:rsidRPr="00D55128" w:rsidRDefault="00D55128" w:rsidP="00D55128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'innovazione verde (o ecologica) si riferisce alla creazione e all'implementazione di nuove idee, prodotti, servizi o processi che hanno un impatto positivo sull'ambiente, fornendo allo stesso tempo benefici economici.</w:t>
            </w:r>
          </w:p>
          <w:p w14:paraId="19477E13" w14:textId="17C80C5D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2F137802" w14:textId="0568C803" w:rsidR="00846FE1" w:rsidRPr="00846FE1" w:rsidRDefault="00D55128" w:rsidP="00846FE1">
            <w:pPr>
              <w:tabs>
                <w:tab w:val="num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Tipi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verd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3FB26BD5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rodott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rogett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rodot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ino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mpatt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mbiental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3ADFB274" w14:textId="7A5BC086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Innovazione di processo: creazione di metodi di produzione nuovi o migliorati che hanno un minore impatto ambientale.</w:t>
            </w:r>
          </w:p>
          <w:p w14:paraId="32CDF172" w14:textId="6B962F0F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el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odell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business: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svilupp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odell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business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ottimizzat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h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hann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un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ino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mpatt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ambiental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3335BC79" w14:textId="1BAAD962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Innovazione comportamentale: incoraggiare cambiamenti nel comportamento dei consumatori che riducono l'impatto ambientale.</w:t>
            </w:r>
          </w:p>
          <w:p w14:paraId="1571A1C7" w14:textId="0EA3706F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6726B843" w14:textId="71BA6D04" w:rsidR="00846FE1" w:rsidRPr="00846FE1" w:rsidRDefault="00D55128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semp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verd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2AF0570E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Veicol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lettrici</w:t>
            </w:r>
            <w:proofErr w:type="spellEnd"/>
          </w:p>
          <w:p w14:paraId="614890C5" w14:textId="25AA8036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Fonti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nergi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innovabile</w:t>
            </w:r>
            <w:proofErr w:type="spellEnd"/>
          </w:p>
          <w:p w14:paraId="37E6C9DB" w14:textId="7C71DA20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mballagg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ecologici</w:t>
            </w:r>
            <w:proofErr w:type="spellEnd"/>
          </w:p>
          <w:p w14:paraId="33353955" w14:textId="7FE76B11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Tecnologie per la conservazione dell'acqua</w:t>
            </w:r>
          </w:p>
          <w:p w14:paraId="2F1D0A4C" w14:textId="5251BE95" w:rsidR="00846FE1" w:rsidRPr="00D55128" w:rsidRDefault="00846FE1" w:rsidP="00846FE1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6117C0F0" w14:textId="40734F37" w:rsidR="00846FE1" w:rsidRPr="00846FE1" w:rsidRDefault="00D55128" w:rsidP="00846FE1">
            <w:pPr>
              <w:rPr>
                <w:rFonts w:cstheme="minorHAnsi"/>
                <w:sz w:val="23"/>
                <w:szCs w:val="23"/>
                <w:lang w:val="it-IT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mportanz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ell'innovaz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verd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>:</w:t>
            </w:r>
          </w:p>
          <w:p w14:paraId="59E17FD2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Riduce l'impatto ambientale e affronta il cambiamento climatico</w:t>
            </w:r>
          </w:p>
          <w:p w14:paraId="3AF17C06" w14:textId="66061FE6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lastRenderedPageBreak/>
              <w:t>Può portare a risparmi sui costi e a una maggiore efficienza</w:t>
            </w:r>
          </w:p>
          <w:p w14:paraId="3FEDAE08" w14:textId="4317ABF3" w:rsidR="00D55128" w:rsidRPr="00846FE1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uò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rea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flussi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eddit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opportunità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ercato</w:t>
            </w:r>
            <w:proofErr w:type="spellEnd"/>
          </w:p>
          <w:p w14:paraId="3E2324C2" w14:textId="77777777" w:rsidR="00846FE1" w:rsidRPr="00846FE1" w:rsidRDefault="00846FE1" w:rsidP="00C56384">
            <w:pPr>
              <w:rPr>
                <w:rFonts w:cstheme="minorHAnsi"/>
                <w:sz w:val="23"/>
                <w:szCs w:val="23"/>
                <w:lang w:val="en-US"/>
              </w:rPr>
            </w:pPr>
          </w:p>
          <w:p w14:paraId="546CD383" w14:textId="1A7568C3" w:rsidR="00C56384" w:rsidRDefault="00C56384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156D6A">
              <w:rPr>
                <w:rFonts w:cstheme="minorHAnsi"/>
                <w:b/>
                <w:bCs/>
                <w:sz w:val="23"/>
                <w:szCs w:val="23"/>
              </w:rPr>
              <w:t>…</w:t>
            </w:r>
          </w:p>
          <w:p w14:paraId="2540CBB2" w14:textId="41D330C0" w:rsidR="00B25B49" w:rsidRDefault="00B25B49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</w:p>
          <w:p w14:paraId="2BBF08D3" w14:textId="77777777" w:rsidR="00D55128" w:rsidRPr="00D55128" w:rsidRDefault="00D55128" w:rsidP="00D5512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b/>
                <w:bCs/>
                <w:sz w:val="23"/>
                <w:szCs w:val="23"/>
                <w:lang w:val="es-MX"/>
              </w:rPr>
              <w:t>Unità 2: Creatività e pensiero critico</w:t>
            </w:r>
          </w:p>
          <w:p w14:paraId="5AC24DE8" w14:textId="77777777" w:rsidR="00D55128" w:rsidRPr="00D55128" w:rsidRDefault="00D55128" w:rsidP="00D5512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0549B966" w14:textId="6B33B384" w:rsidR="00D55128" w:rsidRPr="00D55128" w:rsidRDefault="00D55128" w:rsidP="00D55128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b/>
                <w:bCs/>
                <w:sz w:val="23"/>
                <w:szCs w:val="23"/>
                <w:lang w:val="es-MX"/>
              </w:rPr>
              <w:t>Sezione 2.1: Panoramica dei concetti</w:t>
            </w:r>
          </w:p>
          <w:p w14:paraId="47DCFE73" w14:textId="7FE9742C" w:rsidR="00D55128" w:rsidRPr="00D55128" w:rsidRDefault="00D55128" w:rsidP="00D5512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Cosa sono la creatività e il pensiero critico?</w:t>
            </w:r>
          </w:p>
          <w:p w14:paraId="2A67B119" w14:textId="041A4C30" w:rsidR="00676207" w:rsidRPr="00D55128" w:rsidRDefault="00D55128" w:rsidP="00D55128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a creatività è la capacità di generare idee nuove e utili, mentre il pensiero critico si riferisce alla capacità di analizzare e valutare le informazioni per prendere decisioni valide.</w:t>
            </w:r>
          </w:p>
          <w:p w14:paraId="79F82D97" w14:textId="40F9F09E" w:rsidR="00676207" w:rsidRPr="00D55128" w:rsidRDefault="00676207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1C4184E1" w14:textId="50BBAAF2" w:rsidR="00676207" w:rsidRPr="00D55128" w:rsidRDefault="00D55128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erché la creatività è così importante?</w:t>
            </w:r>
          </w:p>
          <w:p w14:paraId="348F4EA1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ermette lo sviluppo di nuovi prodotti, servizi e processi</w:t>
            </w:r>
          </w:p>
          <w:p w14:paraId="78C834E7" w14:textId="6EBBC65F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portare a una soluzione dei problemi più efficiente ed efficace</w:t>
            </w:r>
          </w:p>
          <w:p w14:paraId="33A26786" w14:textId="492D3BD9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uò favorire l'innovazione e migliorare la produttività</w:t>
            </w:r>
          </w:p>
          <w:p w14:paraId="0DB66EF1" w14:textId="15FE21C5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ermette lo sviluppo di idee nuove e uniche, che portano all'innovazione e al progresso.</w:t>
            </w:r>
          </w:p>
          <w:p w14:paraId="4F90B37E" w14:textId="694699D8" w:rsidR="00676207" w:rsidRPr="00D55128" w:rsidRDefault="00676207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5488DBFE" w14:textId="216C8806" w:rsidR="00676207" w:rsidRPr="00D55128" w:rsidRDefault="00676207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3FB14974" w14:textId="7C98D007" w:rsidR="00676207" w:rsidRPr="00D55128" w:rsidRDefault="00D55128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erché il pensiero critico è così importante?</w:t>
            </w:r>
          </w:p>
          <w:p w14:paraId="378CE1E7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Permette di identificare e valutare le ipotesi</w:t>
            </w:r>
          </w:p>
          <w:p w14:paraId="32C31A62" w14:textId="602C8C04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Migliora le capacità decisionali e di risoluzione dei problemi</w:t>
            </w:r>
          </w:p>
          <w:p w14:paraId="5C5788F5" w14:textId="4B84BDD6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Aiuta a identificare e valutare prove e argomenti</w:t>
            </w:r>
          </w:p>
          <w:p w14:paraId="5BAB2578" w14:textId="77777777" w:rsidR="00676207" w:rsidRPr="00D55128" w:rsidRDefault="00676207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7C8476CC" w14:textId="77777777" w:rsidR="00B25B49" w:rsidRPr="00D55128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00CE6813" w14:textId="32EB438C" w:rsidR="00B25B49" w:rsidRPr="00156D6A" w:rsidRDefault="00D55128" w:rsidP="00B25B49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D55128">
              <w:rPr>
                <w:rFonts w:cstheme="minorHAnsi"/>
                <w:b/>
                <w:bCs/>
                <w:sz w:val="23"/>
                <w:szCs w:val="23"/>
              </w:rPr>
              <w:t>Sezione</w:t>
            </w:r>
            <w:proofErr w:type="spellEnd"/>
            <w:r w:rsidRPr="00D55128">
              <w:rPr>
                <w:rFonts w:cstheme="minorHAnsi"/>
                <w:b/>
                <w:bCs/>
                <w:sz w:val="23"/>
                <w:szCs w:val="23"/>
              </w:rPr>
              <w:t xml:space="preserve"> 2.2: </w:t>
            </w:r>
            <w:proofErr w:type="spellStart"/>
            <w:r w:rsidRPr="00D55128">
              <w:rPr>
                <w:rFonts w:cstheme="minorHAnsi"/>
                <w:b/>
                <w:bCs/>
                <w:sz w:val="23"/>
                <w:szCs w:val="23"/>
              </w:rPr>
              <w:t>Aspetti</w:t>
            </w:r>
            <w:proofErr w:type="spellEnd"/>
            <w:r w:rsidRPr="00D55128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D55128">
              <w:rPr>
                <w:rFonts w:cstheme="minorHAnsi"/>
                <w:b/>
                <w:bCs/>
                <w:sz w:val="23"/>
                <w:szCs w:val="23"/>
              </w:rPr>
              <w:t>operativi</w:t>
            </w:r>
            <w:proofErr w:type="spellEnd"/>
          </w:p>
          <w:p w14:paraId="14A1ED80" w14:textId="12173D6A" w:rsidR="00676207" w:rsidRPr="00D55128" w:rsidRDefault="00D55128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Tecniche per sviluppare la creatività e il pensiero critico</w:t>
            </w:r>
          </w:p>
          <w:p w14:paraId="101EF62A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r w:rsidRPr="00D55128">
              <w:rPr>
                <w:rFonts w:cstheme="minorHAnsi"/>
                <w:sz w:val="23"/>
                <w:szCs w:val="23"/>
                <w:lang w:val="en-US"/>
              </w:rPr>
              <w:t>Brainstorming e Mind Mapping</w:t>
            </w:r>
          </w:p>
          <w:p w14:paraId="0ED65A90" w14:textId="161C4AEB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Mette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in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iscussion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sfida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l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potesi</w:t>
            </w:r>
            <w:proofErr w:type="spellEnd"/>
          </w:p>
          <w:p w14:paraId="505D0DB8" w14:textId="0DEA09D8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Pensiero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ivergent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convergente</w:t>
            </w:r>
            <w:proofErr w:type="spellEnd"/>
          </w:p>
          <w:p w14:paraId="1CE429A8" w14:textId="1648C16D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iflette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imparare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dall'esperienza</w:t>
            </w:r>
            <w:proofErr w:type="spellEnd"/>
          </w:p>
          <w:p w14:paraId="1322ADE7" w14:textId="7B5478A1" w:rsidR="00D55128" w:rsidRPr="00676207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Lettura</w:t>
            </w:r>
            <w:proofErr w:type="spellEnd"/>
            <w:r w:rsidRPr="00D55128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D55128">
              <w:rPr>
                <w:rFonts w:cstheme="minorHAnsi"/>
                <w:sz w:val="23"/>
                <w:szCs w:val="23"/>
                <w:lang w:val="en-US"/>
              </w:rPr>
              <w:t>ricerca</w:t>
            </w:r>
            <w:proofErr w:type="spellEnd"/>
          </w:p>
          <w:p w14:paraId="62BDB289" w14:textId="5D2B34AF" w:rsidR="00B25B49" w:rsidRDefault="00B25B49" w:rsidP="00B25B49">
            <w:pPr>
              <w:rPr>
                <w:rFonts w:cstheme="minorHAnsi"/>
                <w:sz w:val="23"/>
                <w:szCs w:val="23"/>
                <w:lang w:val="en-US"/>
              </w:rPr>
            </w:pPr>
          </w:p>
          <w:p w14:paraId="114710D8" w14:textId="0D3D89D5" w:rsidR="00676207" w:rsidRPr="00D55128" w:rsidRDefault="00D55128" w:rsidP="00676207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Che rapporto c'è tra creatività e pensiero critico?</w:t>
            </w:r>
          </w:p>
          <w:p w14:paraId="7331729B" w14:textId="77777777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Entrambi sono importanti per l'innovazione e la risoluzione dei problemi.</w:t>
            </w:r>
          </w:p>
          <w:p w14:paraId="4B069B5F" w14:textId="284AA29E" w:rsidR="00D55128" w:rsidRPr="00D55128" w:rsidRDefault="00D55128" w:rsidP="00D55128">
            <w:pPr>
              <w:numPr>
                <w:ilvl w:val="0"/>
                <w:numId w:val="36"/>
              </w:numPr>
              <w:tabs>
                <w:tab w:val="left" w:pos="720"/>
              </w:tabs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La creatività genera nuove idee, mentre il pensiero critico le valuta e le migliora.</w:t>
            </w:r>
          </w:p>
          <w:p w14:paraId="23DC7F47" w14:textId="7B1CEF69" w:rsidR="00D55128" w:rsidRPr="00D55128" w:rsidRDefault="00D55128" w:rsidP="00D55128">
            <w:pPr>
              <w:numPr>
                <w:ilvl w:val="0"/>
                <w:numId w:val="36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D55128">
              <w:rPr>
                <w:rFonts w:cstheme="minorHAnsi"/>
                <w:sz w:val="23"/>
                <w:szCs w:val="23"/>
                <w:lang w:val="es-MX"/>
              </w:rPr>
              <w:t>Entrambi richiedono un atteggiamento aperto e curioso.</w:t>
            </w:r>
          </w:p>
          <w:p w14:paraId="5D91093F" w14:textId="201C9067" w:rsidR="00676207" w:rsidRPr="00D55128" w:rsidRDefault="00676207" w:rsidP="00B25B49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0F3D7542" w14:textId="77777777" w:rsidR="00BC737C" w:rsidRPr="00BC737C" w:rsidRDefault="00BC737C" w:rsidP="00BC737C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Unità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3: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Raccomandazioni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per le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imprese</w:t>
            </w:r>
            <w:proofErr w:type="spellEnd"/>
          </w:p>
          <w:p w14:paraId="43C814DB" w14:textId="77777777" w:rsidR="00BC737C" w:rsidRPr="00BC737C" w:rsidRDefault="00BC737C" w:rsidP="00BC737C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</w:rPr>
            </w:pPr>
          </w:p>
          <w:p w14:paraId="1242B268" w14:textId="6DD4F205" w:rsidR="00BC737C" w:rsidRPr="00156D6A" w:rsidRDefault="00BC737C" w:rsidP="00BC737C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Sezione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3.1: Come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trarre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vantaggio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dall'innovazione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sociale</w:t>
            </w:r>
            <w:proofErr w:type="spellEnd"/>
            <w:r w:rsidRPr="00BC737C">
              <w:rPr>
                <w:rFonts w:cstheme="minorHAnsi"/>
                <w:b/>
                <w:bCs/>
                <w:sz w:val="23"/>
                <w:szCs w:val="23"/>
              </w:rPr>
              <w:t xml:space="preserve"> e </w:t>
            </w:r>
            <w:proofErr w:type="spellStart"/>
            <w:proofErr w:type="gramStart"/>
            <w:r w:rsidRPr="00BC737C">
              <w:rPr>
                <w:rFonts w:cstheme="minorHAnsi"/>
                <w:b/>
                <w:bCs/>
                <w:sz w:val="23"/>
                <w:szCs w:val="23"/>
              </w:rPr>
              <w:t>verde</w:t>
            </w:r>
            <w:proofErr w:type="spellEnd"/>
            <w:proofErr w:type="gramEnd"/>
          </w:p>
          <w:p w14:paraId="52D12688" w14:textId="344A412E" w:rsidR="00B25B49" w:rsidRDefault="00B25B49" w:rsidP="00B25B49">
            <w:pPr>
              <w:rPr>
                <w:rFonts w:cstheme="minorHAnsi"/>
                <w:sz w:val="23"/>
                <w:szCs w:val="23"/>
              </w:rPr>
            </w:pPr>
          </w:p>
          <w:p w14:paraId="5B014B15" w14:textId="75C235D5" w:rsidR="00676207" w:rsidRPr="00676207" w:rsidRDefault="00BC737C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Valutare</w:t>
            </w:r>
            <w:proofErr w:type="spellEnd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il </w:t>
            </w: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modello</w:t>
            </w:r>
            <w:proofErr w:type="spellEnd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di business </w:t>
            </w: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attua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Valutat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il vostr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attua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odello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business e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dentificat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le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are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in cu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l'innova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ocia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d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ecologic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otrebb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esse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mplementat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.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Ciò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otrebb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clude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odifich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a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vostr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rodott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erviz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etod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rodu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, 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l'introdu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odell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business.</w:t>
            </w:r>
          </w:p>
          <w:p w14:paraId="60146C1F" w14:textId="229FF3E2" w:rsidR="00BC737C" w:rsidRPr="00676207" w:rsidRDefault="00BC737C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lastRenderedPageBreak/>
              <w:t>Ricerca</w:t>
            </w:r>
            <w:proofErr w:type="spellEnd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e </w:t>
            </w: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informa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Tenetev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aggiornat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ul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ultim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tendenz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tecnologi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 best practice in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ateri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ocia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d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ecologic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.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Questo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v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aiuterà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gramStart"/>
            <w:r w:rsidRPr="00BC737C">
              <w:rPr>
                <w:rFonts w:cstheme="minorHAnsi"/>
                <w:sz w:val="23"/>
                <w:szCs w:val="23"/>
                <w:lang w:val="en-US"/>
              </w:rPr>
              <w:t>a</w:t>
            </w:r>
            <w:proofErr w:type="gram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dividua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nuov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opportunità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 a stare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davant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all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concorrenz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30D748FA" w14:textId="4FD767CD" w:rsidR="00676207" w:rsidRPr="00BC737C" w:rsidRDefault="00BC737C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Impegnatevi con la vostra comunità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Impegnatevi con la vostra comunità locale per capire le sue esigenze e le sue preoccupazioni. Questo può aiutarvi a identificare le opportunità di innovazione sociale ed ecologica che si allineano alle priorità della comunità.</w:t>
            </w:r>
          </w:p>
          <w:p w14:paraId="4E177357" w14:textId="53699436" w:rsidR="00676207" w:rsidRPr="00BC737C" w:rsidRDefault="00BC737C" w:rsidP="00676207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Incoraggiare la partecipazione dei dipendenti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Incoraggiate i vostri dipendenti a condividere le loro idee e a partecipare al processo di innovazione. Questo può portare a una forza lavoro più impegnata e a una gamma più ampia di idee innovative.</w:t>
            </w:r>
          </w:p>
          <w:p w14:paraId="1FB357A8" w14:textId="639E75EC" w:rsidR="00676207" w:rsidRPr="00BC737C" w:rsidRDefault="00BC737C" w:rsidP="00B25B49">
            <w:pPr>
              <w:numPr>
                <w:ilvl w:val="0"/>
                <w:numId w:val="3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Investite in pratiche sostenibili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Investite in pratiche sostenibili, come apparecchiature ad alta efficienza energetica, programmi di riciclaggio e prodotti ecologici. Questo può aiutarvi a ridurre l'impatto ambientale e a risparmiare sui costi delle utenze.</w:t>
            </w:r>
          </w:p>
          <w:p w14:paraId="727BA3DB" w14:textId="076C28F9" w:rsidR="00676207" w:rsidRPr="00676207" w:rsidRDefault="00BC737C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Investire</w:t>
            </w:r>
            <w:proofErr w:type="spellEnd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in </w:t>
            </w: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ricerca</w:t>
            </w:r>
            <w:proofErr w:type="spellEnd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e </w:t>
            </w:r>
            <w:proofErr w:type="spellStart"/>
            <w:r w:rsidRPr="00BC737C">
              <w:rPr>
                <w:rFonts w:cstheme="minorHAnsi"/>
                <w:sz w:val="23"/>
                <w:szCs w:val="23"/>
                <w:u w:val="single"/>
                <w:lang w:val="en-US"/>
              </w:rPr>
              <w:t>sviluppo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vesti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in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ricerc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viluppo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per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esplora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nuov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opportunità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nova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ocial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ed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ecologica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.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Ciò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otrebb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includer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l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viluppo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rodott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,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serviz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etod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produ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, o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l'esplorazione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nuov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BC737C">
              <w:rPr>
                <w:rFonts w:cstheme="minorHAnsi"/>
                <w:sz w:val="23"/>
                <w:szCs w:val="23"/>
                <w:lang w:val="en-US"/>
              </w:rPr>
              <w:t>modelli</w:t>
            </w:r>
            <w:proofErr w:type="spellEnd"/>
            <w:r w:rsidRPr="00BC737C">
              <w:rPr>
                <w:rFonts w:cstheme="minorHAnsi"/>
                <w:sz w:val="23"/>
                <w:szCs w:val="23"/>
                <w:lang w:val="en-US"/>
              </w:rPr>
              <w:t xml:space="preserve"> di business.</w:t>
            </w:r>
          </w:p>
          <w:p w14:paraId="0C49EC71" w14:textId="34E265D2" w:rsidR="00676207" w:rsidRPr="00676207" w:rsidRDefault="00BC737C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Collaborare con altre aziende e organizzazioni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Collaborare con altre imprese e organizzazioni per condividere conoscenze e risorse. Questo può portare a un'innovazione più efficace ed efficiente.</w:t>
            </w:r>
          </w:p>
          <w:p w14:paraId="0B00637A" w14:textId="3A1D40DB" w:rsidR="00676207" w:rsidRPr="00BC737C" w:rsidRDefault="00BC737C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Misurare e comunicare l'impatto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Misurate l'impatto dei vostri sforzi di innovazione sociale ed ecologica e comunicatelo a clienti, dipendenti e altri stakeholder. Ciò può contribuire a creare fiducia e sostegno per la vostra azienda.</w:t>
            </w:r>
          </w:p>
          <w:p w14:paraId="28F4EA2E" w14:textId="7D40148F" w:rsidR="00676207" w:rsidRPr="00BC737C" w:rsidRDefault="00BC737C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C737C">
              <w:rPr>
                <w:rFonts w:cstheme="minorHAnsi"/>
                <w:sz w:val="23"/>
                <w:szCs w:val="23"/>
                <w:u w:val="single"/>
                <w:lang w:val="es-MX"/>
              </w:rPr>
              <w:t>Essere aperti al cambiamento e all'adattabilità</w:t>
            </w:r>
            <w:r w:rsidRPr="00BC737C">
              <w:rPr>
                <w:rFonts w:cstheme="minorHAnsi"/>
                <w:sz w:val="23"/>
                <w:szCs w:val="23"/>
                <w:lang w:val="es-MX"/>
              </w:rPr>
              <w:t>: Siate aperti al cambiamento e all'adattabilità, pronti a cambiare approccio se non funziona</w:t>
            </w:r>
          </w:p>
          <w:p w14:paraId="56C8BCA7" w14:textId="55399077" w:rsidR="00676207" w:rsidRPr="00B16989" w:rsidRDefault="00B16989" w:rsidP="00676207">
            <w:pPr>
              <w:numPr>
                <w:ilvl w:val="0"/>
                <w:numId w:val="33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B16989">
              <w:rPr>
                <w:rFonts w:cstheme="minorHAnsi"/>
                <w:sz w:val="23"/>
                <w:szCs w:val="23"/>
                <w:u w:val="single"/>
                <w:lang w:val="es-MX"/>
              </w:rPr>
              <w:t>Conformità alle normative e agli standard</w:t>
            </w:r>
            <w:r w:rsidRPr="00B16989">
              <w:rPr>
                <w:rFonts w:cstheme="minorHAnsi"/>
                <w:sz w:val="23"/>
                <w:szCs w:val="23"/>
                <w:lang w:val="es-MX"/>
              </w:rPr>
              <w:t>: Siate consapevoli delle normative e degli standard relativi all'innovazione sociale ed ecologica e rispettateli.</w:t>
            </w:r>
          </w:p>
          <w:p w14:paraId="29394851" w14:textId="77777777" w:rsidR="00676207" w:rsidRPr="00B16989" w:rsidRDefault="00676207" w:rsidP="00B25B49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3CC001FA" w14:textId="77777777" w:rsidR="00B25B49" w:rsidRPr="00B16989" w:rsidRDefault="00B25B49" w:rsidP="00B25B49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  <w:p w14:paraId="2D18B41B" w14:textId="04CB8AB4" w:rsidR="00B25B49" w:rsidRPr="00156D6A" w:rsidRDefault="00B16989" w:rsidP="00B25B49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Sezione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3.2: Come </w:t>
            </w: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ottenere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vantaggi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dalla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creatività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e dal </w:t>
            </w:r>
            <w:proofErr w:type="spell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pensiero</w:t>
            </w:r>
            <w:proofErr w:type="spellEnd"/>
            <w:r w:rsidRPr="00B16989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proofErr w:type="gramStart"/>
            <w:r w:rsidRPr="00B16989">
              <w:rPr>
                <w:rFonts w:cstheme="minorHAnsi"/>
                <w:b/>
                <w:bCs/>
                <w:sz w:val="23"/>
                <w:szCs w:val="23"/>
              </w:rPr>
              <w:t>critico</w:t>
            </w:r>
            <w:proofErr w:type="spellEnd"/>
            <w:proofErr w:type="gramEnd"/>
          </w:p>
          <w:p w14:paraId="27C232F2" w14:textId="6D86A9E8" w:rsidR="00B25B49" w:rsidRDefault="00B25B49" w:rsidP="00B25B49">
            <w:pPr>
              <w:rPr>
                <w:rFonts w:cstheme="minorHAnsi"/>
                <w:sz w:val="23"/>
                <w:szCs w:val="23"/>
              </w:rPr>
            </w:pPr>
          </w:p>
          <w:p w14:paraId="7BEDA22D" w14:textId="03623080" w:rsidR="00676207" w:rsidRPr="00C9695F" w:rsidRDefault="00C9695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Abbracciare una cultura della creatività e del pensiero critico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>: Creare un ambiente che incoraggi la creatività e il pensiero critico favorendo una comunicazione aperta, incoraggiando la sperimentazione e l'assunzione di rischi e valorizzando le diverse prospettive.</w:t>
            </w:r>
          </w:p>
          <w:p w14:paraId="66739D32" w14:textId="055CCE8E" w:rsidR="00676207" w:rsidRPr="00676207" w:rsidRDefault="00C9695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Offrire opportunità di formazione e sviluppo: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Offrite ai dipendenti opportunità di formazione e sviluppo per migliorare le loro capacità creative e di pensiero critico. Ciò potrebbe includere workshop, seminari e programmi di mentoring.</w:t>
            </w:r>
          </w:p>
          <w:p w14:paraId="7C6262F3" w14:textId="7B4DAC8C" w:rsidR="00676207" w:rsidRPr="00676207" w:rsidRDefault="00C9695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Stimolar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il brainstorming e la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generazion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di idee</w:t>
            </w:r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ncoraggi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session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di brainstorming e di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generazion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di idee per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gener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idee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nuov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e innovative.</w:t>
            </w:r>
          </w:p>
          <w:p w14:paraId="657AF1AC" w14:textId="0737A842" w:rsidR="00676207" w:rsidRPr="00676207" w:rsidRDefault="00C9695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Incoraggiar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la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messa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in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discussion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e la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messa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in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discussion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delle</w:t>
            </w:r>
            <w:proofErr w:type="spellEnd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u w:val="single"/>
                <w:lang w:val="en-US"/>
              </w:rPr>
              <w:t>ipotes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: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ncoraggiat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dipendent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a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mette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in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discussion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le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potes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e a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sfid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lo status quo.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Questo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può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port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gramStart"/>
            <w:r w:rsidRPr="00C9695F">
              <w:rPr>
                <w:rFonts w:cstheme="minorHAnsi"/>
                <w:sz w:val="23"/>
                <w:szCs w:val="23"/>
                <w:lang w:val="en-US"/>
              </w:rPr>
              <w:t>a</w:t>
            </w:r>
            <w:proofErr w:type="gram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idee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nuov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e innovative.</w:t>
            </w:r>
          </w:p>
          <w:p w14:paraId="389634D1" w14:textId="477207FF" w:rsidR="00676207" w:rsidRPr="00C9695F" w:rsidRDefault="00C9695F" w:rsidP="00676207">
            <w:pPr>
              <w:numPr>
                <w:ilvl w:val="0"/>
                <w:numId w:val="34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Sostenere la riflessione e l'apprendimento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>: Incoraggiate i dipendenti a riflettere sulle loro esperienze e ad imparare da esse. Ciò può contribuire a migliorare le capacità di risoluzione dei problemi e di prendere decisioni.</w:t>
            </w:r>
          </w:p>
          <w:p w14:paraId="651DC17A" w14:textId="5BF43E91" w:rsidR="00676207" w:rsidRPr="00C9695F" w:rsidRDefault="00C9695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lastRenderedPageBreak/>
              <w:t>Utilizzare il pensiero critico nel processo decisionale: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Incorporate il pensiero critico nel processo decisionale, incoraggiando i dipendenti a valutare diverse opzioni, a identificare e ridurre i rischi e a prendere decisioni ben informate.</w:t>
            </w:r>
          </w:p>
          <w:p w14:paraId="4194612D" w14:textId="48F1C09B" w:rsidR="00676207" w:rsidRPr="00676207" w:rsidRDefault="00C9695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it-IT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Incoraggiare la collaborazione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>: Incoraggiare la collaborazione tra i dipendenti per condividere idee e prospettive. Questo può portare a soluzioni più innovative.</w:t>
            </w:r>
          </w:p>
          <w:p w14:paraId="7460DED9" w14:textId="047BA7BE" w:rsidR="00676207" w:rsidRPr="00C9695F" w:rsidRDefault="00C9695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Cercare prospettive diverse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>: Cercate punti di vista diversi da parte di dipendenti, clienti e altre parti interessate per ampliare la vostra prospettiva e trovare soluzioni nuove e innovative.</w:t>
            </w:r>
          </w:p>
          <w:p w14:paraId="4352336D" w14:textId="6B1264FC" w:rsidR="00676207" w:rsidRPr="00C9695F" w:rsidRDefault="00C9695F" w:rsidP="00676207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Essere aperti al feedback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>: Siate aperti al feedback e disposti ad adattarvi e a cambiare il vostro approccio quando necessario.</w:t>
            </w:r>
          </w:p>
          <w:p w14:paraId="5E01FB5B" w14:textId="2DD95EA6" w:rsidR="00B25B49" w:rsidRPr="00C9695F" w:rsidRDefault="00C9695F" w:rsidP="00897230">
            <w:pPr>
              <w:numPr>
                <w:ilvl w:val="0"/>
                <w:numId w:val="35"/>
              </w:numPr>
              <w:tabs>
                <w:tab w:val="left" w:pos="720"/>
              </w:tabs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u w:val="single"/>
                <w:lang w:val="es-MX"/>
              </w:rPr>
              <w:t>Premiate la creatività e il pensiero critico: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Riconoscete e premiate i dipendenti che dimostrano creatività e pensiero critico. Questo può contribuire a promuovere una cultura dell'innovazione e a incoraggiare una crescita e uno sviluppo continui.</w:t>
            </w:r>
          </w:p>
          <w:p w14:paraId="6DFB3E3A" w14:textId="77777777" w:rsidR="00C56384" w:rsidRPr="00C9695F" w:rsidRDefault="00C56384" w:rsidP="00C56384">
            <w:pPr>
              <w:rPr>
                <w:rFonts w:cstheme="minorHAnsi"/>
                <w:sz w:val="23"/>
                <w:szCs w:val="23"/>
                <w:lang w:val="es-MX"/>
              </w:rPr>
            </w:pPr>
          </w:p>
        </w:tc>
      </w:tr>
      <w:tr w:rsidR="00C56384" w:rsidRPr="00156D6A" w14:paraId="7F3FF2D8" w14:textId="77777777" w:rsidTr="2D30427A">
        <w:trPr>
          <w:trHeight w:val="375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E8B40C1" w14:textId="6D0FD451" w:rsidR="00C56384" w:rsidRPr="00156D6A" w:rsidRDefault="00C9695F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C9695F">
              <w:rPr>
                <w:rFonts w:cstheme="minorHAnsi"/>
                <w:b/>
                <w:bCs/>
                <w:sz w:val="23"/>
                <w:szCs w:val="23"/>
              </w:rPr>
              <w:lastRenderedPageBreak/>
              <w:t>Contenuti</w:t>
            </w:r>
            <w:proofErr w:type="spellEnd"/>
            <w:r w:rsidRPr="00C9695F">
              <w:rPr>
                <w:rFonts w:cstheme="minorHAnsi"/>
                <w:b/>
                <w:bCs/>
                <w:sz w:val="23"/>
                <w:szCs w:val="23"/>
              </w:rPr>
              <w:t xml:space="preserve"> in </w:t>
            </w:r>
            <w:proofErr w:type="spellStart"/>
            <w:r w:rsidRPr="00C9695F">
              <w:rPr>
                <w:rFonts w:cstheme="minorHAnsi"/>
                <w:b/>
                <w:bCs/>
                <w:sz w:val="23"/>
                <w:szCs w:val="23"/>
              </w:rPr>
              <w:t>punti</w:t>
            </w:r>
            <w:proofErr w:type="spellEnd"/>
            <w:r w:rsidRPr="00C9695F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C9695F">
              <w:rPr>
                <w:rFonts w:cstheme="minorHAnsi"/>
                <w:b/>
                <w:bCs/>
                <w:sz w:val="23"/>
                <w:szCs w:val="23"/>
              </w:rPr>
              <w:t>elenco</w:t>
            </w:r>
            <w:proofErr w:type="spellEnd"/>
          </w:p>
        </w:tc>
      </w:tr>
      <w:tr w:rsidR="00C56384" w:rsidRPr="00C9695F" w14:paraId="12A34D0F" w14:textId="77777777" w:rsidTr="2D30427A">
        <w:trPr>
          <w:trHeight w:val="1133"/>
          <w:jc w:val="center"/>
        </w:trPr>
        <w:tc>
          <w:tcPr>
            <w:tcW w:w="9344" w:type="dxa"/>
            <w:gridSpan w:val="3"/>
          </w:tcPr>
          <w:p w14:paraId="0B18E357" w14:textId="77777777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L'innovazion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aiuta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le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mpres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gramStart"/>
            <w:r w:rsidRPr="00C9695F">
              <w:rPr>
                <w:rFonts w:cstheme="minorHAnsi"/>
                <w:sz w:val="23"/>
                <w:szCs w:val="23"/>
                <w:lang w:val="en-US"/>
              </w:rPr>
              <w:t>a</w:t>
            </w:r>
            <w:proofErr w:type="gram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esse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più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competitive,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efficient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, ad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aument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ricav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e a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migliorare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ben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>/</w:t>
            </w:r>
            <w:proofErr w:type="spellStart"/>
            <w:r w:rsidRPr="00C9695F">
              <w:rPr>
                <w:rFonts w:cstheme="minorHAnsi"/>
                <w:sz w:val="23"/>
                <w:szCs w:val="23"/>
                <w:lang w:val="en-US"/>
              </w:rPr>
              <w:t>servizi</w:t>
            </w:r>
            <w:proofErr w:type="spellEnd"/>
            <w:r w:rsidRPr="00C9695F">
              <w:rPr>
                <w:rFonts w:cstheme="minorHAnsi"/>
                <w:sz w:val="23"/>
                <w:szCs w:val="23"/>
                <w:lang w:val="en-US"/>
              </w:rPr>
              <w:t>.</w:t>
            </w:r>
          </w:p>
          <w:p w14:paraId="54D63F8B" w14:textId="595F05ED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lang w:val="es-MX"/>
              </w:rPr>
              <w:t>L'innovazione sociale e quella verde sono fondamentali per affrontare le sfide della società e migliorare il benessere degli individui e delle comunità, ma per avere successo è necessario affrontare le sfide.</w:t>
            </w:r>
          </w:p>
          <w:p w14:paraId="3A50A784" w14:textId="3A8594B3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lang w:val="es-MX"/>
              </w:rPr>
              <w:t>La creatività è importante per le imprese perché consente loro di sviluppare idee, prodotti e servizi nuovi e innovativi che possono portare a un aumento dei ricavi e della competitività.</w:t>
            </w:r>
          </w:p>
          <w:p w14:paraId="43373BA2" w14:textId="5916C863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lang w:val="es-MX"/>
              </w:rPr>
              <w:t>Il pensiero critico è importante per le aziende perché consente al personale di prendere decisioni informate e risolvere i problemi in modo efficace.</w:t>
            </w:r>
          </w:p>
          <w:p w14:paraId="38F79709" w14:textId="10CFDCB2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lang w:val="es-MX"/>
              </w:rPr>
              <w:t>L'implementazione di innovazioni sociali ed ecologiche può migliorare la reputazione dell'azienda e attrarre consumatori socialmente consapevoli, riducendo al contempo i costi operativi e promuovendo la sostenibilità.</w:t>
            </w:r>
          </w:p>
          <w:p w14:paraId="388AA60F" w14:textId="0D69FE4D" w:rsidR="00C9695F" w:rsidRPr="00C9695F" w:rsidRDefault="00C9695F" w:rsidP="00C9695F">
            <w:pPr>
              <w:pStyle w:val="aa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sz w:val="23"/>
                <w:szCs w:val="23"/>
                <w:lang w:val="es-MX"/>
              </w:rPr>
              <w:t>Gli imprenditori dovrebbero promuovere la creatività e il pensiero critico. Possono portare a un aumento dell'innovazione, della capacità di risolvere i problemi e di prendere decisioni, con conseguente miglioramento delle prestazioni aziendali e della competitività.</w:t>
            </w:r>
          </w:p>
          <w:p w14:paraId="154852F5" w14:textId="74EF27A5" w:rsidR="00C62FE5" w:rsidRPr="00C9695F" w:rsidRDefault="00C62FE5" w:rsidP="00620F94">
            <w:pPr>
              <w:rPr>
                <w:rFonts w:cstheme="minorHAnsi"/>
                <w:sz w:val="23"/>
                <w:szCs w:val="23"/>
                <w:lang w:val="es-MX"/>
              </w:rPr>
            </w:pPr>
          </w:p>
        </w:tc>
      </w:tr>
      <w:tr w:rsidR="00C56384" w:rsidRPr="00156D6A" w14:paraId="4EB43C96" w14:textId="77777777" w:rsidTr="2D30427A">
        <w:trPr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1DCFF9F0" w14:textId="6FB47977" w:rsidR="00C56384" w:rsidRPr="00156D6A" w:rsidRDefault="00C9695F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</w:rPr>
              <w:t xml:space="preserve">5 </w:t>
            </w:r>
            <w:proofErr w:type="spellStart"/>
            <w:r w:rsidRPr="00C9695F">
              <w:rPr>
                <w:rFonts w:cstheme="minorHAnsi"/>
                <w:b/>
                <w:bCs/>
                <w:sz w:val="23"/>
                <w:szCs w:val="23"/>
              </w:rPr>
              <w:t>voci</w:t>
            </w:r>
            <w:proofErr w:type="spellEnd"/>
            <w:r w:rsidRPr="00C9695F">
              <w:rPr>
                <w:rFonts w:cstheme="minorHAnsi"/>
                <w:b/>
                <w:bCs/>
                <w:sz w:val="23"/>
                <w:szCs w:val="23"/>
              </w:rPr>
              <w:t xml:space="preserve"> di </w:t>
            </w:r>
            <w:proofErr w:type="spellStart"/>
            <w:r w:rsidRPr="00C9695F">
              <w:rPr>
                <w:rFonts w:cstheme="minorHAnsi"/>
                <w:b/>
                <w:bCs/>
                <w:sz w:val="23"/>
                <w:szCs w:val="23"/>
              </w:rPr>
              <w:t>glossario</w:t>
            </w:r>
            <w:proofErr w:type="spellEnd"/>
          </w:p>
        </w:tc>
      </w:tr>
      <w:tr w:rsidR="00C56384" w:rsidRPr="00C9695F" w14:paraId="4961692A" w14:textId="77777777" w:rsidTr="2D30427A">
        <w:trPr>
          <w:trHeight w:val="1290"/>
          <w:jc w:val="center"/>
        </w:trPr>
        <w:tc>
          <w:tcPr>
            <w:tcW w:w="9344" w:type="dxa"/>
            <w:gridSpan w:val="3"/>
          </w:tcPr>
          <w:p w14:paraId="6A82CAA6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  <w:lang w:val="es-MX"/>
              </w:rPr>
              <w:t>[Innovazione].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[L'innovazione si riferisce al processo di creazione di nuove idee, prodotti, servizi o processi e alla loro implementazione con successo].</w:t>
            </w:r>
          </w:p>
          <w:p w14:paraId="36A53373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</w:p>
          <w:p w14:paraId="7AB380E4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  <w:lang w:val="es-MX"/>
              </w:rPr>
              <w:t>[Innovazione sociale].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[L'innovazione sociale si riferisce alla creazione e all'implementazione di nuove idee, prodotti, servizi o processi che affrontano le sfide della società e migliorano il benessere degli individui e delle comunità].</w:t>
            </w:r>
          </w:p>
          <w:p w14:paraId="53649AEC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</w:p>
          <w:p w14:paraId="55981F62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  <w:lang w:val="es-MX"/>
              </w:rPr>
              <w:t>[Innovazione verde].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[L'innovazione verde (o ecologica) si riferisce alla creazione e all'implementazione di nuove idee, prodotti, servizi o processi che hanno un impatto positivo sull'ambiente, fornendo al contempo benefici economici].</w:t>
            </w:r>
          </w:p>
          <w:p w14:paraId="47F8CFAA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</w:p>
          <w:p w14:paraId="2F43772A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  <w:lang w:val="es-MX"/>
              </w:rPr>
              <w:t>[Creatività].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[La creatività è la capacità di generare idee nuove e utili].</w:t>
            </w:r>
          </w:p>
          <w:p w14:paraId="4A3F47E5" w14:textId="77777777" w:rsidR="00C9695F" w:rsidRPr="00C9695F" w:rsidRDefault="00C9695F" w:rsidP="00C9695F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</w:p>
          <w:p w14:paraId="1F4B846F" w14:textId="78B5FA86" w:rsidR="00C9695F" w:rsidRPr="00C9695F" w:rsidRDefault="00C9695F" w:rsidP="00C9695F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C9695F">
              <w:rPr>
                <w:rFonts w:cstheme="minorHAnsi"/>
                <w:b/>
                <w:bCs/>
                <w:sz w:val="23"/>
                <w:szCs w:val="23"/>
                <w:lang w:val="es-MX"/>
              </w:rPr>
              <w:t>[Pensiero critico].</w:t>
            </w:r>
            <w:r w:rsidRPr="00C9695F">
              <w:rPr>
                <w:rFonts w:cstheme="minorHAnsi"/>
                <w:sz w:val="23"/>
                <w:szCs w:val="23"/>
                <w:lang w:val="es-MX"/>
              </w:rPr>
              <w:t xml:space="preserve"> [Il pensiero critico si riferisce alla capacità di analizzare e valutare le informazioni per prendere decisioni valide].</w:t>
            </w:r>
          </w:p>
          <w:p w14:paraId="12E72ACB" w14:textId="408AAD38" w:rsidR="00C56384" w:rsidRPr="00C9695F" w:rsidRDefault="00C56384" w:rsidP="00C56384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</w:p>
        </w:tc>
      </w:tr>
      <w:tr w:rsidR="00C56384" w:rsidRPr="00156D6A" w14:paraId="27BFD00A" w14:textId="77777777" w:rsidTr="2D30427A">
        <w:trPr>
          <w:trHeight w:val="402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</w:tcPr>
          <w:p w14:paraId="390C4BAC" w14:textId="5F610654" w:rsidR="00C56384" w:rsidRPr="00156D6A" w:rsidRDefault="005E6608" w:rsidP="00C56384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lastRenderedPageBreak/>
              <w:t>Bibliografia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</w:rPr>
              <w:t xml:space="preserve"> e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ulteriori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riferimenti</w:t>
            </w:r>
            <w:proofErr w:type="spellEnd"/>
          </w:p>
        </w:tc>
      </w:tr>
      <w:tr w:rsidR="00C56384" w:rsidRPr="00B70265" w14:paraId="112BCA5A" w14:textId="77777777" w:rsidTr="2D30427A">
        <w:trPr>
          <w:trHeight w:val="420"/>
          <w:jc w:val="center"/>
        </w:trPr>
        <w:tc>
          <w:tcPr>
            <w:tcW w:w="9344" w:type="dxa"/>
            <w:gridSpan w:val="3"/>
          </w:tcPr>
          <w:p w14:paraId="6DA114F0" w14:textId="70623A33" w:rsidR="00FD6F7F" w:rsidRDefault="00FD6F7F" w:rsidP="00FD6F7F">
            <w:pPr>
              <w:pStyle w:val="ab"/>
              <w:ind w:left="22"/>
            </w:pPr>
            <w:r>
              <w:t xml:space="preserve">Frone, S. (2011) </w:t>
            </w:r>
            <w:r>
              <w:rPr>
                <w:i/>
                <w:iCs/>
              </w:rPr>
              <w:t xml:space="preserve">Green Technologies: Concepts, methodologies, </w:t>
            </w:r>
            <w:proofErr w:type="gramStart"/>
            <w:r>
              <w:rPr>
                <w:i/>
                <w:iCs/>
              </w:rPr>
              <w:t>tools</w:t>
            </w:r>
            <w:proofErr w:type="gramEnd"/>
            <w:r>
              <w:rPr>
                <w:i/>
                <w:iCs/>
              </w:rPr>
              <w:t xml:space="preserve"> and applications</w:t>
            </w:r>
            <w:r>
              <w:t xml:space="preserve">. Hershey, PA: Information Science Reference. </w:t>
            </w:r>
          </w:p>
          <w:p w14:paraId="1F7DCAF0" w14:textId="035FBB4E" w:rsidR="00FD6F7F" w:rsidRDefault="00726727" w:rsidP="00726727">
            <w:pPr>
              <w:pStyle w:val="ab"/>
              <w:ind w:left="567" w:hanging="567"/>
            </w:pPr>
            <w:r>
              <w:t xml:space="preserve">Godwin, E.U. (2020) </w:t>
            </w:r>
            <w:r>
              <w:rPr>
                <w:i/>
                <w:iCs/>
              </w:rPr>
              <w:t>Small Business Innovation</w:t>
            </w:r>
            <w:r>
              <w:t xml:space="preserve">. </w:t>
            </w:r>
            <w:proofErr w:type="spellStart"/>
            <w:r>
              <w:t>Arcler</w:t>
            </w:r>
            <w:proofErr w:type="spellEnd"/>
            <w:r>
              <w:t xml:space="preserve"> Education Incorporated. </w:t>
            </w:r>
          </w:p>
          <w:p w14:paraId="571E019F" w14:textId="77777777" w:rsidR="00FD6F7F" w:rsidRDefault="00FD6F7F" w:rsidP="00FD6F7F">
            <w:pPr>
              <w:pStyle w:val="ab"/>
            </w:pPr>
            <w:proofErr w:type="spellStart"/>
            <w:r>
              <w:t>Mulgan</w:t>
            </w:r>
            <w:proofErr w:type="spellEnd"/>
            <w:r>
              <w:t xml:space="preserve">, G. (2019) </w:t>
            </w:r>
            <w:r>
              <w:rPr>
                <w:i/>
                <w:iCs/>
              </w:rPr>
              <w:t>Social Innovation: How Societies find the power to change</w:t>
            </w:r>
            <w:r>
              <w:t xml:space="preserve">. Bristol: Policy Press. </w:t>
            </w:r>
          </w:p>
          <w:p w14:paraId="04DEF868" w14:textId="35310BE0" w:rsidR="00FD6F7F" w:rsidRDefault="00FD6F7F" w:rsidP="00FD6F7F">
            <w:pPr>
              <w:pStyle w:val="ab"/>
            </w:pPr>
            <w:r>
              <w:t xml:space="preserve">Robinson, A.G. and Stern, S. (1998) </w:t>
            </w:r>
            <w:r>
              <w:rPr>
                <w:i/>
                <w:iCs/>
              </w:rPr>
              <w:t xml:space="preserve">Corporate creativity: How innovation and improvement </w:t>
            </w:r>
            <w:proofErr w:type="gramStart"/>
            <w:r>
              <w:rPr>
                <w:i/>
                <w:iCs/>
              </w:rPr>
              <w:t>actually happen</w:t>
            </w:r>
            <w:proofErr w:type="gramEnd"/>
            <w:r>
              <w:t xml:space="preserve">. San Francisco: Berrett-Koehler. </w:t>
            </w:r>
          </w:p>
          <w:p w14:paraId="51B003DF" w14:textId="68226397" w:rsidR="00FD6F7F" w:rsidRDefault="00FD6F7F" w:rsidP="00FD6F7F">
            <w:pPr>
              <w:pStyle w:val="ab"/>
              <w:ind w:left="567" w:hanging="567"/>
            </w:pPr>
            <w:r>
              <w:t xml:space="preserve">Schoenberg, B. (2016) </w:t>
            </w:r>
            <w:r>
              <w:rPr>
                <w:i/>
                <w:iCs/>
              </w:rPr>
              <w:t>Critical thinking in business</w:t>
            </w:r>
            <w:r>
              <w:t xml:space="preserve">. Saint Charles, MO: Heuristic Books. </w:t>
            </w:r>
          </w:p>
          <w:p w14:paraId="5F6E9080" w14:textId="368560B8" w:rsidR="006C67CD" w:rsidRDefault="00000000" w:rsidP="006C67CD">
            <w:pPr>
              <w:pStyle w:val="ab"/>
              <w:rPr>
                <w:lang w:val="en-US"/>
              </w:rPr>
            </w:pPr>
            <w:hyperlink r:id="rId8" w:history="1">
              <w:r w:rsidR="006C67CD" w:rsidRPr="00AA733E">
                <w:rPr>
                  <w:rStyle w:val="af3"/>
                  <w:lang w:val="en-US"/>
                </w:rPr>
                <w:t>https://www.scientificamerican.com/article/understanding-the-real-innovation-behind-the-iphone/</w:t>
              </w:r>
            </w:hyperlink>
          </w:p>
          <w:p w14:paraId="3F49721D" w14:textId="4A86390E" w:rsidR="006C67CD" w:rsidRDefault="00000000" w:rsidP="006C67CD">
            <w:pPr>
              <w:pStyle w:val="ab"/>
              <w:rPr>
                <w:lang w:val="en-US"/>
              </w:rPr>
            </w:pPr>
            <w:hyperlink r:id="rId9" w:history="1">
              <w:r w:rsidR="006C67CD" w:rsidRPr="00AA733E">
                <w:rPr>
                  <w:rStyle w:val="af3"/>
                  <w:lang w:val="en-US"/>
                </w:rPr>
                <w:t>https://www.braineet.com/blog/amazon-innovation-culture</w:t>
              </w:r>
            </w:hyperlink>
          </w:p>
          <w:p w14:paraId="46ADEFAC" w14:textId="4419A46C" w:rsidR="006C67CD" w:rsidRDefault="00000000" w:rsidP="006C67CD">
            <w:pPr>
              <w:pStyle w:val="ab"/>
              <w:rPr>
                <w:lang w:val="en-US"/>
              </w:rPr>
            </w:pPr>
            <w:hyperlink r:id="rId10" w:history="1">
              <w:r w:rsidR="006C67CD" w:rsidRPr="00AA733E">
                <w:rPr>
                  <w:rStyle w:val="af3"/>
                  <w:lang w:val="en-US"/>
                </w:rPr>
                <w:t>https://www.aurumbureau.com/how-tesla-became-the-most-innovative-company-in-the-world/</w:t>
              </w:r>
            </w:hyperlink>
          </w:p>
          <w:p w14:paraId="240DEE59" w14:textId="0EDF92A2" w:rsidR="006C67CD" w:rsidRDefault="00000000" w:rsidP="006C67CD">
            <w:pPr>
              <w:pStyle w:val="ab"/>
              <w:rPr>
                <w:lang w:val="en-US"/>
              </w:rPr>
            </w:pPr>
            <w:hyperlink r:id="rId11" w:history="1">
              <w:r w:rsidR="006C67CD" w:rsidRPr="00AA733E">
                <w:rPr>
                  <w:rStyle w:val="af3"/>
                  <w:lang w:val="en-US"/>
                </w:rPr>
                <w:t>https://www.le-vpn.com/netflix-10-innovations-changed-world/</w:t>
              </w:r>
            </w:hyperlink>
          </w:p>
          <w:p w14:paraId="63ACA68D" w14:textId="7702E916" w:rsidR="006C67CD" w:rsidRDefault="00000000" w:rsidP="006C67CD">
            <w:pPr>
              <w:pStyle w:val="ab"/>
              <w:rPr>
                <w:lang w:val="en-US"/>
              </w:rPr>
            </w:pPr>
            <w:hyperlink r:id="rId12" w:history="1">
              <w:r w:rsidR="006C67CD" w:rsidRPr="00AA733E">
                <w:rPr>
                  <w:rStyle w:val="af3"/>
                  <w:lang w:val="en-US"/>
                </w:rPr>
                <w:t>https://www.mindtools.com/acv0de1/brainstorming</w:t>
              </w:r>
            </w:hyperlink>
          </w:p>
          <w:p w14:paraId="54410688" w14:textId="47611F53" w:rsidR="006C67CD" w:rsidRDefault="00000000" w:rsidP="006C67CD">
            <w:pPr>
              <w:pStyle w:val="ab"/>
              <w:rPr>
                <w:lang w:val="en-US"/>
              </w:rPr>
            </w:pPr>
            <w:hyperlink r:id="rId13" w:history="1">
              <w:r w:rsidR="006C67CD" w:rsidRPr="00AA733E">
                <w:rPr>
                  <w:rStyle w:val="af3"/>
                  <w:lang w:val="en-US"/>
                </w:rPr>
                <w:t>https://www.adelaide.edu.au/writingcentre/sites/default/files/docs/learningguide-mindmapping.pdf</w:t>
              </w:r>
            </w:hyperlink>
          </w:p>
          <w:p w14:paraId="3F516CA2" w14:textId="16CD172F" w:rsidR="006C67CD" w:rsidRDefault="00000000" w:rsidP="006C67CD">
            <w:pPr>
              <w:pStyle w:val="ab"/>
              <w:rPr>
                <w:lang w:val="en-US"/>
              </w:rPr>
            </w:pPr>
            <w:hyperlink r:id="rId14" w:history="1">
              <w:r w:rsidR="006C67CD" w:rsidRPr="00AA733E">
                <w:rPr>
                  <w:rStyle w:val="af3"/>
                  <w:lang w:val="en-US"/>
                </w:rPr>
                <w:t>https://www.designuni.eu/challenging-assumptions/</w:t>
              </w:r>
            </w:hyperlink>
          </w:p>
          <w:p w14:paraId="162ECD12" w14:textId="169F05B9" w:rsidR="006C67CD" w:rsidRDefault="00000000" w:rsidP="006C67CD">
            <w:pPr>
              <w:pStyle w:val="ab"/>
              <w:rPr>
                <w:lang w:val="en-US"/>
              </w:rPr>
            </w:pPr>
            <w:hyperlink r:id="rId15" w:history="1">
              <w:r w:rsidR="006C67CD" w:rsidRPr="00AA733E">
                <w:rPr>
                  <w:rStyle w:val="af3"/>
                  <w:lang w:val="en-US"/>
                </w:rPr>
                <w:t>https://asana.com/it/resources/convergent-vs-divergent</w:t>
              </w:r>
            </w:hyperlink>
          </w:p>
          <w:p w14:paraId="4F0B343D" w14:textId="276E1734" w:rsidR="006C67CD" w:rsidRDefault="00000000" w:rsidP="006C67CD">
            <w:pPr>
              <w:pStyle w:val="ab"/>
              <w:rPr>
                <w:lang w:val="en-US"/>
              </w:rPr>
            </w:pPr>
            <w:hyperlink r:id="rId16" w:history="1">
              <w:r w:rsidR="006C67CD" w:rsidRPr="00AA733E">
                <w:rPr>
                  <w:rStyle w:val="af3"/>
                  <w:lang w:val="en-US"/>
                </w:rPr>
                <w:t>https://effectiviology.com/reflective-learning/</w:t>
              </w:r>
            </w:hyperlink>
          </w:p>
          <w:p w14:paraId="049CDF36" w14:textId="25F1A3BA" w:rsidR="00726727" w:rsidRPr="00FD6F7F" w:rsidRDefault="00726727" w:rsidP="00FD6F7F">
            <w:pPr>
              <w:pStyle w:val="ab"/>
              <w:ind w:left="567" w:hanging="567"/>
              <w:rPr>
                <w:lang w:val="en-US"/>
              </w:rPr>
            </w:pPr>
          </w:p>
        </w:tc>
      </w:tr>
      <w:tr w:rsidR="00746F9E" w:rsidRPr="00156D6A" w14:paraId="3DEB57EE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44906F42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Cinque domande di autovalutazione a scelta multipla</w:t>
            </w:r>
          </w:p>
          <w:p w14:paraId="57FE86DB" w14:textId="7408FD68" w:rsidR="00557C67" w:rsidRPr="005E6608" w:rsidRDefault="005E6608" w:rsidP="005E6608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 xml:space="preserve">Una volta completato il meccanismo di convalida con il 75% di risposte corrette, gli utenti potranno generare un </w:t>
            </w:r>
            <w:r w:rsidRPr="005E6608">
              <w:rPr>
                <w:rFonts w:cstheme="minorHAnsi"/>
                <w:sz w:val="23"/>
                <w:szCs w:val="23"/>
                <w:lang w:val="es-MX"/>
              </w:rPr>
              <w:lastRenderedPageBreak/>
              <w:t>certificato di partecipazione e un certificato di completamento personalizzati.</w:t>
            </w:r>
          </w:p>
        </w:tc>
        <w:tc>
          <w:tcPr>
            <w:tcW w:w="6387" w:type="dxa"/>
          </w:tcPr>
          <w:p w14:paraId="12F7CDB5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lastRenderedPageBreak/>
              <w:t>Domanda 1. Qual è il processo di innovazione?</w:t>
            </w:r>
          </w:p>
          <w:p w14:paraId="479B4FE7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a: Il processo di innovazione si riferisce alla creazione e all'implementazione di nuove idee, prodotti, servizi o processi in modo efficace.</w:t>
            </w:r>
          </w:p>
          <w:p w14:paraId="2C551EC5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b: L'innovazione è il processo di copia di idee, prodotti, servizi o processi esistenti.</w:t>
            </w:r>
          </w:p>
          <w:p w14:paraId="588A3AD7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lastRenderedPageBreak/>
              <w:t>Opzione c: L'innovazione è il processo di implementazione di soluzioni preesistenti in aree diverse.</w:t>
            </w:r>
          </w:p>
          <w:p w14:paraId="4A002AB0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d: L'innovazione è il processo di generazione di nuove idee ma non la loro implementazione.</w:t>
            </w:r>
          </w:p>
          <w:p w14:paraId="71A3C8BE" w14:textId="5AC9AA0A" w:rsidR="00746F9E" w:rsidRDefault="005E6608" w:rsidP="005E6608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Opzione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corretta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</w:rPr>
              <w:t>: a</w:t>
            </w:r>
          </w:p>
          <w:p w14:paraId="058D3194" w14:textId="77777777" w:rsidR="005E6608" w:rsidRPr="000005DB" w:rsidRDefault="005E6608" w:rsidP="005E6608">
            <w:pPr>
              <w:rPr>
                <w:rFonts w:cstheme="minorHAnsi"/>
                <w:sz w:val="23"/>
                <w:szCs w:val="23"/>
                <w:lang w:val="en-US"/>
              </w:rPr>
            </w:pPr>
          </w:p>
          <w:p w14:paraId="30DAAD56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Domanda 2. In che modo le piccole imprese possono beneficiare dell'innovazione sociale?</w:t>
            </w:r>
          </w:p>
          <w:p w14:paraId="5038775C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a: Le PMI possono beneficiare dell'innovazione sociale impegnandosi in attività filantropiche senza alcuna aspettativa di ritorno economico.</w:t>
            </w:r>
          </w:p>
          <w:p w14:paraId="2147EA54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b: le piccole imprese possono beneficiare dell'innovazione sociale concentrandosi solo sui guadagni a breve termine e non sulla creazione di valore a lungo termine per i clienti e la società.</w:t>
            </w:r>
          </w:p>
          <w:p w14:paraId="5EF54D30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c: L'innovazione sociale può aiutare le PMI a creare valore per i clienti e la società.</w:t>
            </w:r>
          </w:p>
          <w:p w14:paraId="039F1EE1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d: Nessuna è corretta</w:t>
            </w:r>
          </w:p>
          <w:p w14:paraId="658C9ED1" w14:textId="13752ACF" w:rsidR="00746F9E" w:rsidRPr="005E6608" w:rsidRDefault="005E6608" w:rsidP="005E6608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Opzione corretta: c</w:t>
            </w:r>
          </w:p>
          <w:p w14:paraId="10F800F9" w14:textId="77777777" w:rsidR="005E6608" w:rsidRPr="005E6608" w:rsidRDefault="005E6608" w:rsidP="005E6608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3667165B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Domanda 3. In che modo le piccole imprese possono beneficiare dell'innovazione verde?</w:t>
            </w:r>
          </w:p>
          <w:p w14:paraId="2BD16E03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a: Le PMI possono beneficiare dell'innovazione verde investendo in tecnologie ambientali costose e complesse senza valutare attentamente il ritorno sull'investimento.</w:t>
            </w:r>
          </w:p>
          <w:p w14:paraId="1C763179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b: L'innovazione verde può aiutare le PMI a migliorare le loro prestazioni ambientali e a creare prodotti e servizi sostenibili.</w:t>
            </w:r>
          </w:p>
          <w:p w14:paraId="7D54B443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c: L'innovazione verde riguarda solo il riciclaggio e non la creazione di nuovi prodotti e servizi sostenibili.</w:t>
            </w:r>
          </w:p>
          <w:p w14:paraId="35946F38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d: Nessuna è corretta</w:t>
            </w:r>
          </w:p>
          <w:p w14:paraId="0C0606D4" w14:textId="0E2AB008" w:rsidR="00620F94" w:rsidRPr="005E6608" w:rsidRDefault="005E6608" w:rsidP="005E6608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Opzione corretta: b</w:t>
            </w:r>
          </w:p>
          <w:p w14:paraId="16AFCE25" w14:textId="77777777" w:rsidR="005E6608" w:rsidRPr="005E6608" w:rsidRDefault="005E6608" w:rsidP="005E6608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79D06B3E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Domanda 4. Perché la creatività è così importante per le piccole imprese?</w:t>
            </w:r>
          </w:p>
          <w:p w14:paraId="4BAF2B73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a: La creatività è importante per le piccole imprese perché permette loro di imitare e replicare le idee delle grandi aziende.</w:t>
            </w:r>
          </w:p>
          <w:p w14:paraId="1A22B36C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b: La creatività può favorire l'innovazione e migliorare la produttività.</w:t>
            </w:r>
          </w:p>
          <w:p w14:paraId="4049E524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c: La creatività è importante per le piccole imprese perché permette loro di dedicarsi a sforzi creativi senza alcuna applicazione pratica o risultati misurabili.</w:t>
            </w:r>
          </w:p>
          <w:p w14:paraId="6DE864AD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d: Nessuna è corretta</w:t>
            </w:r>
          </w:p>
          <w:p w14:paraId="58E6E939" w14:textId="3607DFC9" w:rsidR="00620F94" w:rsidRPr="005E6608" w:rsidRDefault="005E6608" w:rsidP="005E6608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Opzione corretta: b</w:t>
            </w:r>
          </w:p>
          <w:p w14:paraId="672104C6" w14:textId="77777777" w:rsidR="005E6608" w:rsidRPr="005E6608" w:rsidRDefault="005E6608" w:rsidP="005E6608">
            <w:pPr>
              <w:rPr>
                <w:rFonts w:cstheme="minorHAnsi"/>
                <w:sz w:val="23"/>
                <w:szCs w:val="23"/>
                <w:lang w:val="es-MX"/>
              </w:rPr>
            </w:pPr>
          </w:p>
          <w:p w14:paraId="23E0D602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Domanda 5. Perché il pensiero critico è così importante?</w:t>
            </w:r>
          </w:p>
          <w:p w14:paraId="037EE086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lastRenderedPageBreak/>
              <w:t>Opzione a: Migliora le capacità decisionali e di risoluzione dei problemi.</w:t>
            </w:r>
          </w:p>
          <w:p w14:paraId="35782755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b: permette di prendere decisioni basate su emozioni e pregiudizi piuttosto che su fatti e ragionamenti.</w:t>
            </w:r>
          </w:p>
          <w:p w14:paraId="5D89B9A0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Opzione c: permette di prendere decisioni basate sulle opinioni degli altri senza metterne in discussione o valutarne la validità.</w:t>
            </w:r>
          </w:p>
          <w:p w14:paraId="07A30F7D" w14:textId="77777777" w:rsidR="005E6608" w:rsidRPr="005E6608" w:rsidRDefault="005E6608" w:rsidP="005E6608">
            <w:pPr>
              <w:spacing w:after="0" w:line="240" w:lineRule="auto"/>
              <w:rPr>
                <w:rFonts w:cstheme="minorHAnsi"/>
                <w:sz w:val="23"/>
                <w:szCs w:val="23"/>
                <w:lang w:val="en-US"/>
              </w:rPr>
            </w:pPr>
            <w:proofErr w:type="spellStart"/>
            <w:r w:rsidRPr="005E6608">
              <w:rPr>
                <w:rFonts w:cstheme="minorHAnsi"/>
                <w:sz w:val="23"/>
                <w:szCs w:val="23"/>
                <w:lang w:val="en-US"/>
              </w:rPr>
              <w:t>Opzione</w:t>
            </w:r>
            <w:proofErr w:type="spellEnd"/>
            <w:r w:rsidRPr="005E6608">
              <w:rPr>
                <w:rFonts w:cstheme="minorHAnsi"/>
                <w:sz w:val="23"/>
                <w:szCs w:val="23"/>
                <w:lang w:val="en-US"/>
              </w:rPr>
              <w:t xml:space="preserve"> d: </w:t>
            </w:r>
            <w:proofErr w:type="spellStart"/>
            <w:r w:rsidRPr="005E6608">
              <w:rPr>
                <w:rFonts w:cstheme="minorHAnsi"/>
                <w:sz w:val="23"/>
                <w:szCs w:val="23"/>
                <w:lang w:val="en-US"/>
              </w:rPr>
              <w:t>Nessuna</w:t>
            </w:r>
            <w:proofErr w:type="spellEnd"/>
            <w:r w:rsidRPr="005E6608">
              <w:rPr>
                <w:rFonts w:cstheme="minorHAnsi"/>
                <w:sz w:val="23"/>
                <w:szCs w:val="23"/>
                <w:lang w:val="en-US"/>
              </w:rPr>
              <w:t xml:space="preserve"> è </w:t>
            </w:r>
            <w:proofErr w:type="spellStart"/>
            <w:r w:rsidRPr="005E6608">
              <w:rPr>
                <w:rFonts w:cstheme="minorHAnsi"/>
                <w:sz w:val="23"/>
                <w:szCs w:val="23"/>
                <w:lang w:val="en-US"/>
              </w:rPr>
              <w:t>corretta</w:t>
            </w:r>
            <w:proofErr w:type="spellEnd"/>
          </w:p>
          <w:p w14:paraId="71E1A210" w14:textId="77777777" w:rsidR="00620F94" w:rsidRDefault="005E6608" w:rsidP="005E6608">
            <w:pPr>
              <w:rPr>
                <w:rFonts w:cstheme="minorHAnsi"/>
                <w:b/>
                <w:bCs/>
                <w:sz w:val="23"/>
                <w:szCs w:val="23"/>
                <w:lang w:val="en-US"/>
              </w:rPr>
            </w:pP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  <w:lang w:val="en-US"/>
              </w:rPr>
              <w:t>Opzione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  <w:lang w:val="en-US"/>
              </w:rPr>
              <w:t xml:space="preserve">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  <w:lang w:val="en-US"/>
              </w:rPr>
              <w:t>corretta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  <w:lang w:val="en-US"/>
              </w:rPr>
              <w:t>: a</w:t>
            </w:r>
          </w:p>
          <w:p w14:paraId="5A88672F" w14:textId="2FABEE4C" w:rsidR="005E6608" w:rsidRPr="00620F94" w:rsidRDefault="005E6608" w:rsidP="005E6608">
            <w:pPr>
              <w:rPr>
                <w:rFonts w:cstheme="minorHAnsi"/>
                <w:b/>
                <w:bCs/>
                <w:sz w:val="23"/>
                <w:szCs w:val="23"/>
              </w:rPr>
            </w:pPr>
          </w:p>
        </w:tc>
      </w:tr>
      <w:tr w:rsidR="00746F9E" w:rsidRPr="006C67CD" w14:paraId="47AD2A40" w14:textId="77777777" w:rsidTr="2D30427A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2AD26C3E" w14:textId="1129D996" w:rsidR="00746F9E" w:rsidRPr="00156D6A" w:rsidRDefault="005E6608" w:rsidP="00746F9E">
            <w:pPr>
              <w:rPr>
                <w:rFonts w:cstheme="minorHAnsi"/>
                <w:b/>
                <w:bCs/>
                <w:sz w:val="23"/>
                <w:szCs w:val="23"/>
              </w:rPr>
            </w:pP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lastRenderedPageBreak/>
              <w:t>Materiale</w:t>
            </w:r>
            <w:proofErr w:type="spellEnd"/>
            <w:r w:rsidRPr="005E6608">
              <w:rPr>
                <w:rFonts w:cstheme="minorHAnsi"/>
                <w:b/>
                <w:bCs/>
                <w:sz w:val="23"/>
                <w:szCs w:val="23"/>
              </w:rPr>
              <w:t xml:space="preserve">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correlato</w:t>
            </w:r>
            <w:proofErr w:type="spellEnd"/>
          </w:p>
        </w:tc>
        <w:tc>
          <w:tcPr>
            <w:tcW w:w="6387" w:type="dxa"/>
          </w:tcPr>
          <w:p w14:paraId="658F5B44" w14:textId="1757E1FC" w:rsidR="00746F9E" w:rsidRPr="00846FE1" w:rsidRDefault="00846FE1" w:rsidP="00746F9E">
            <w:pPr>
              <w:rPr>
                <w:rFonts w:cstheme="minorHAnsi"/>
                <w:sz w:val="23"/>
                <w:szCs w:val="23"/>
                <w:lang w:val="fr-FR"/>
              </w:rPr>
            </w:pPr>
            <w:r w:rsidRPr="00846FE1">
              <w:rPr>
                <w:rFonts w:cstheme="minorHAnsi"/>
                <w:sz w:val="23"/>
                <w:szCs w:val="23"/>
                <w:lang w:val="fr-FR"/>
              </w:rPr>
              <w:t>RESTART_PR3_02_IHF_Innovation_EN</w:t>
            </w:r>
          </w:p>
        </w:tc>
      </w:tr>
      <w:tr w:rsidR="00746F9E" w:rsidRPr="005E6608" w14:paraId="18F820DF" w14:textId="77777777" w:rsidTr="2D30427A">
        <w:trPr>
          <w:trHeight w:val="402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089927D8" w14:textId="66AC49E1" w:rsidR="00746F9E" w:rsidRPr="00156D6A" w:rsidRDefault="005E6608" w:rsidP="00746F9E">
            <w:pPr>
              <w:rPr>
                <w:rFonts w:cstheme="minorHAnsi"/>
                <w:b/>
                <w:bCs/>
                <w:sz w:val="23"/>
                <w:szCs w:val="23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</w:rPr>
              <w:t xml:space="preserve">Link di </w:t>
            </w:r>
            <w:proofErr w:type="spellStart"/>
            <w:r w:rsidRPr="005E6608">
              <w:rPr>
                <w:rFonts w:cstheme="minorHAnsi"/>
                <w:b/>
                <w:bCs/>
                <w:sz w:val="23"/>
                <w:szCs w:val="23"/>
              </w:rPr>
              <w:t>riferimento</w:t>
            </w:r>
            <w:proofErr w:type="spellEnd"/>
          </w:p>
        </w:tc>
        <w:tc>
          <w:tcPr>
            <w:tcW w:w="6387" w:type="dxa"/>
          </w:tcPr>
          <w:p w14:paraId="769A4FE6" w14:textId="779E9875" w:rsidR="00746F9E" w:rsidRPr="005E6608" w:rsidRDefault="00746F9E" w:rsidP="00746F9E">
            <w:pPr>
              <w:rPr>
                <w:rFonts w:cstheme="minorHAnsi"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sz w:val="23"/>
                <w:szCs w:val="23"/>
                <w:lang w:val="es-MX"/>
              </w:rPr>
              <w:t>[</w:t>
            </w:r>
            <w:r w:rsidR="005E6608" w:rsidRPr="005E6608">
              <w:rPr>
                <w:rFonts w:cstheme="minorHAnsi"/>
                <w:sz w:val="23"/>
                <w:szCs w:val="23"/>
                <w:lang w:val="es-MX"/>
              </w:rPr>
              <w:t>eventuale link di riferimento - il campo è destinato a un link più specifico/approfondito che è strettamente legato al modulo. Ad esempio, un link a un pdf da un altro sito web, ecc.</w:t>
            </w:r>
            <w:r w:rsidR="00616617" w:rsidRPr="005E6608">
              <w:rPr>
                <w:rFonts w:cstheme="minorHAnsi"/>
                <w:sz w:val="23"/>
                <w:szCs w:val="23"/>
                <w:lang w:val="es-MX"/>
              </w:rPr>
              <w:t>.</w:t>
            </w:r>
            <w:r w:rsidRPr="005E6608">
              <w:rPr>
                <w:rFonts w:cstheme="minorHAnsi"/>
                <w:sz w:val="23"/>
                <w:szCs w:val="23"/>
                <w:lang w:val="es-MX"/>
              </w:rPr>
              <w:t>]</w:t>
            </w:r>
          </w:p>
        </w:tc>
      </w:tr>
      <w:tr w:rsidR="00746F9E" w:rsidRPr="00156D6A" w14:paraId="4540B084" w14:textId="77777777" w:rsidTr="2D30427A">
        <w:trPr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</w:tcPr>
          <w:p w14:paraId="0211B74C" w14:textId="340D4C79" w:rsidR="00746F9E" w:rsidRPr="005E6608" w:rsidRDefault="005E6608" w:rsidP="00746F9E">
            <w:pPr>
              <w:rPr>
                <w:rFonts w:cstheme="minorHAnsi"/>
                <w:b/>
                <w:bCs/>
                <w:sz w:val="23"/>
                <w:szCs w:val="23"/>
                <w:lang w:val="es-MX"/>
              </w:rPr>
            </w:pPr>
            <w:r w:rsidRPr="005E6608">
              <w:rPr>
                <w:rFonts w:cstheme="minorHAnsi"/>
                <w:b/>
                <w:bCs/>
                <w:sz w:val="23"/>
                <w:szCs w:val="23"/>
                <w:lang w:val="es-MX"/>
              </w:rPr>
              <w:t>Video in formato YouTube (se presente)</w:t>
            </w:r>
          </w:p>
        </w:tc>
        <w:tc>
          <w:tcPr>
            <w:tcW w:w="6387" w:type="dxa"/>
          </w:tcPr>
          <w:p w14:paraId="7CB19F7E" w14:textId="5AFF5C1E" w:rsidR="00746F9E" w:rsidRPr="00156D6A" w:rsidRDefault="00746F9E" w:rsidP="00746F9E">
            <w:pPr>
              <w:rPr>
                <w:rFonts w:cstheme="minorHAnsi"/>
                <w:sz w:val="23"/>
                <w:szCs w:val="23"/>
              </w:rPr>
            </w:pPr>
            <w:r w:rsidRPr="00156D6A">
              <w:rPr>
                <w:rFonts w:cstheme="minorHAnsi"/>
                <w:sz w:val="23"/>
                <w:szCs w:val="23"/>
              </w:rPr>
              <w:t>[</w:t>
            </w:r>
            <w:proofErr w:type="spellStart"/>
            <w:r w:rsidR="005E6608" w:rsidRPr="005E6608">
              <w:rPr>
                <w:rFonts w:cstheme="minorHAnsi"/>
                <w:sz w:val="23"/>
                <w:szCs w:val="23"/>
              </w:rPr>
              <w:t>eventuale</w:t>
            </w:r>
            <w:proofErr w:type="spellEnd"/>
            <w:r w:rsidR="005E6608" w:rsidRPr="005E6608">
              <w:rPr>
                <w:rFonts w:cstheme="minorHAnsi"/>
                <w:sz w:val="23"/>
                <w:szCs w:val="23"/>
              </w:rPr>
              <w:t xml:space="preserve"> link video</w:t>
            </w:r>
            <w:r w:rsidRPr="00156D6A">
              <w:rPr>
                <w:rFonts w:cstheme="minorHAnsi"/>
                <w:sz w:val="23"/>
                <w:szCs w:val="23"/>
              </w:rPr>
              <w:t>]</w:t>
            </w:r>
          </w:p>
        </w:tc>
      </w:tr>
    </w:tbl>
    <w:p w14:paraId="7A9518D2" w14:textId="595606E5" w:rsidR="007B2C94" w:rsidRPr="007B2C94" w:rsidRDefault="007B2C94" w:rsidP="007B2C94">
      <w:pPr>
        <w:rPr>
          <w:sz w:val="24"/>
          <w:szCs w:val="24"/>
        </w:rPr>
      </w:pPr>
    </w:p>
    <w:sectPr w:rsidR="007B2C94" w:rsidRPr="007B2C94" w:rsidSect="002644BC">
      <w:headerReference w:type="default" r:id="rId17"/>
      <w:footerReference w:type="default" r:id="rId18"/>
      <w:pgSz w:w="11906" w:h="16838"/>
      <w:pgMar w:top="2255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E7185" w14:textId="77777777" w:rsidR="00E6167B" w:rsidRDefault="00E6167B" w:rsidP="004E25DC">
      <w:pPr>
        <w:spacing w:after="0" w:line="240" w:lineRule="auto"/>
      </w:pPr>
      <w:r>
        <w:separator/>
      </w:r>
    </w:p>
  </w:endnote>
  <w:endnote w:type="continuationSeparator" w:id="0">
    <w:p w14:paraId="7B75D2FE" w14:textId="77777777" w:rsidR="00E6167B" w:rsidRDefault="00E6167B" w:rsidP="004E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&quot;&quot;Courier New&quot;&quot;,serif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49D30" w14:textId="77777777" w:rsidR="004E25DC" w:rsidRDefault="004E25DC">
    <w:pPr>
      <w:pStyle w:val="a5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67240A" wp14:editId="11DE8DC5">
              <wp:simplePos x="0" y="0"/>
              <wp:positionH relativeFrom="page">
                <wp:posOffset>0</wp:posOffset>
              </wp:positionH>
              <wp:positionV relativeFrom="paragraph">
                <wp:posOffset>120015</wp:posOffset>
              </wp:positionV>
              <wp:extent cx="7581900" cy="57150"/>
              <wp:effectExtent l="0" t="0" r="19050" b="19050"/>
              <wp:wrapNone/>
              <wp:docPr id="14" name="Rectángul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57150"/>
                      </a:xfrm>
                      <a:prstGeom prst="rect">
                        <a:avLst/>
                      </a:prstGeom>
                      <a:solidFill>
                        <a:srgbClr val="99CB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ángulo 14" style="position:absolute;margin-left:0;margin-top:9.45pt;width:597pt;height: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99cb38" strokecolor="#1f4d78 [1604]" strokeweight="1pt" w14:anchorId="56774A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F174E4" wp14:editId="471E1CC1">
              <wp:simplePos x="0" y="0"/>
              <wp:positionH relativeFrom="page">
                <wp:posOffset>-20320</wp:posOffset>
              </wp:positionH>
              <wp:positionV relativeFrom="paragraph">
                <wp:posOffset>16700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941EE5B" w14:textId="77777777" w:rsidR="001011A7" w:rsidRPr="004012BE" w:rsidRDefault="001011A7" w:rsidP="001011A7">
                          <w:pPr>
                            <w:pStyle w:val="a7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he European Commission's support </w:t>
                          </w:r>
                          <w:proofErr w:type="gramStart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>for the production of</w:t>
                          </w:r>
                          <w:proofErr w:type="gramEnd"/>
                          <w:r w:rsidRPr="004012BE">
                            <w:rPr>
                              <w:spacing w:val="-1"/>
                              <w:w w:val="105"/>
                              <w:sz w:val="16"/>
                            </w:rPr>
                            <w:t xml:space="preserve"> this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</w:rPr>
                            <w:t>therein.</w:t>
                          </w:r>
                        </w:p>
                        <w:p w14:paraId="2161F586" w14:textId="77777777" w:rsidR="001011A7" w:rsidRPr="001011A7" w:rsidRDefault="001011A7" w:rsidP="001011A7">
                          <w:pPr>
                            <w:jc w:val="center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174E4" id="Rectángulo 13" o:spid="_x0000_s1026" style="position:absolute;margin-left:-1.6pt;margin-top:13.15pt;width:59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" fillcolor="#63a537" strokecolor="#1f4d78 [1604]" strokeweight="1pt">
              <v:textbox>
                <w:txbxContent>
                  <w:p w14:paraId="6941EE5B" w14:textId="77777777" w:rsidR="001011A7" w:rsidRPr="004012BE" w:rsidRDefault="001011A7" w:rsidP="001011A7">
                    <w:pPr>
                      <w:pStyle w:val="a7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he European Commission's support </w:t>
                    </w:r>
                    <w:proofErr w:type="gramStart"/>
                    <w:r w:rsidRPr="004012BE">
                      <w:rPr>
                        <w:spacing w:val="-1"/>
                        <w:w w:val="105"/>
                        <w:sz w:val="16"/>
                      </w:rPr>
                      <w:t>for the production of</w:t>
                    </w:r>
                    <w:proofErr w:type="gramEnd"/>
                    <w:r w:rsidRPr="004012BE">
                      <w:rPr>
                        <w:spacing w:val="-1"/>
                        <w:w w:val="105"/>
                        <w:sz w:val="16"/>
                      </w:rPr>
                      <w:t xml:space="preserve"> this </w:t>
                    </w:r>
                    <w:r w:rsidRPr="004012BE">
                      <w:rPr>
                        <w:w w:val="105"/>
                        <w:sz w:val="16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</w:rPr>
                      <w:t xml:space="preserve"> </w:t>
                    </w:r>
                    <w:r w:rsidRPr="004012BE">
                      <w:rPr>
                        <w:sz w:val="16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</w:rPr>
                      <w:t>therein.</w:t>
                    </w:r>
                  </w:p>
                  <w:p w14:paraId="2161F586" w14:textId="77777777" w:rsidR="001011A7" w:rsidRPr="001011A7" w:rsidRDefault="001011A7" w:rsidP="001011A7">
                    <w:pPr>
                      <w:jc w:val="center"/>
                      <w:rPr>
                        <w:lang w:val="en-U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C6CCF" w14:textId="77777777" w:rsidR="00E6167B" w:rsidRDefault="00E6167B" w:rsidP="004E25DC">
      <w:pPr>
        <w:spacing w:after="0" w:line="240" w:lineRule="auto"/>
      </w:pPr>
      <w:r>
        <w:separator/>
      </w:r>
    </w:p>
  </w:footnote>
  <w:footnote w:type="continuationSeparator" w:id="0">
    <w:p w14:paraId="63DA9FBB" w14:textId="77777777" w:rsidR="00E6167B" w:rsidRDefault="00E6167B" w:rsidP="004E2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BF523" w14:textId="593D447E" w:rsidR="004E25DC" w:rsidRDefault="002644BC" w:rsidP="00AB39D5">
    <w:pPr>
      <w:pStyle w:val="a3"/>
    </w:pPr>
    <w:r w:rsidRPr="00575AAD">
      <w:rPr>
        <w:rFonts w:cstheme="minorHAnsi"/>
        <w:b/>
        <w:noProof/>
        <w:lang w:eastAsia="en-GB"/>
      </w:rPr>
      <w:drawing>
        <wp:anchor distT="0" distB="0" distL="114300" distR="114300" simplePos="0" relativeHeight="251663360" behindDoc="0" locked="0" layoutInCell="1" allowOverlap="1" wp14:anchorId="1E797323" wp14:editId="78FBA435">
          <wp:simplePos x="0" y="0"/>
          <wp:positionH relativeFrom="margin">
            <wp:align>right</wp:align>
          </wp:positionH>
          <wp:positionV relativeFrom="paragraph">
            <wp:posOffset>187960</wp:posOffset>
          </wp:positionV>
          <wp:extent cx="2145665" cy="450850"/>
          <wp:effectExtent l="0" t="0" r="0" b="6350"/>
          <wp:wrapTopAndBottom/>
          <wp:docPr id="23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39D5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F585A57" wp14:editId="0B7D807A">
          <wp:simplePos x="0" y="0"/>
          <wp:positionH relativeFrom="margin">
            <wp:align>left</wp:align>
          </wp:positionH>
          <wp:positionV relativeFrom="paragraph">
            <wp:posOffset>106045</wp:posOffset>
          </wp:positionV>
          <wp:extent cx="2438400" cy="627951"/>
          <wp:effectExtent l="0" t="0" r="0" b="1270"/>
          <wp:wrapThrough wrapText="bothSides">
            <wp:wrapPolygon edited="0">
              <wp:start x="0" y="0"/>
              <wp:lineTo x="0" y="20988"/>
              <wp:lineTo x="21431" y="20988"/>
              <wp:lineTo x="21431" y="0"/>
              <wp:lineTo x="0" y="0"/>
            </wp:wrapPolygon>
          </wp:wrapThrough>
          <wp:docPr id="24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279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25DC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34C5"/>
    <w:multiLevelType w:val="hybridMultilevel"/>
    <w:tmpl w:val="43707916"/>
    <w:lvl w:ilvl="0" w:tplc="B62671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D8E20B8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9F52A3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446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02F9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4B4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8CB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01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765D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F791C"/>
    <w:multiLevelType w:val="hybridMultilevel"/>
    <w:tmpl w:val="110A1A66"/>
    <w:lvl w:ilvl="0" w:tplc="0BF2B5E4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4E6F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C4DF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3E67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CD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24D3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6E4A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4647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C060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D5A76"/>
    <w:multiLevelType w:val="hybridMultilevel"/>
    <w:tmpl w:val="3FF06A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D41BB"/>
    <w:multiLevelType w:val="hybridMultilevel"/>
    <w:tmpl w:val="A880A83E"/>
    <w:lvl w:ilvl="0" w:tplc="E1A6324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E20E00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C7CE73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1AAFCD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89AA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5E67AC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D8E721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09068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336454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107936B1"/>
    <w:multiLevelType w:val="hybridMultilevel"/>
    <w:tmpl w:val="BA48E2EC"/>
    <w:lvl w:ilvl="0" w:tplc="1602CCF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3E2140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3C6F68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9606B9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4181CC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E6A4A8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1CD2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54DA6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CE2BD7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11D14233"/>
    <w:multiLevelType w:val="hybridMultilevel"/>
    <w:tmpl w:val="A98A7E38"/>
    <w:lvl w:ilvl="0" w:tplc="9B522BF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F64DB9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B16F7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52242D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88E368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0C6B8E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C44E54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94ABB0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BA64B5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15E8226F"/>
    <w:multiLevelType w:val="hybridMultilevel"/>
    <w:tmpl w:val="49E2F45C"/>
    <w:lvl w:ilvl="0" w:tplc="11449B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F8C2CC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0FE63E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0A842F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E7627F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05CD6E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318B9C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66A5D2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142CE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18202A2D"/>
    <w:multiLevelType w:val="hybridMultilevel"/>
    <w:tmpl w:val="8394257A"/>
    <w:lvl w:ilvl="0" w:tplc="FE8E327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19CD1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CF8B5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9C604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5B6108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898801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8948D2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000C30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D229D7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1A2067E4"/>
    <w:multiLevelType w:val="hybridMultilevel"/>
    <w:tmpl w:val="E6803F50"/>
    <w:lvl w:ilvl="0" w:tplc="4FC22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AA9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4AF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D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02EB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6EC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DA3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F233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E04B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E167883"/>
    <w:multiLevelType w:val="hybridMultilevel"/>
    <w:tmpl w:val="1BA621F4"/>
    <w:lvl w:ilvl="0" w:tplc="CFAED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04C0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EE71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7406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C6F2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06C3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8EF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805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22A8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1FC56DEC"/>
    <w:multiLevelType w:val="hybridMultilevel"/>
    <w:tmpl w:val="8E12F4E2"/>
    <w:lvl w:ilvl="0" w:tplc="1CBA614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B48DBE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480AB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C6C59D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7C0601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88D9D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0E57C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3CC23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9B84F2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1" w15:restartNumberingAfterBreak="0">
    <w:nsid w:val="31570E46"/>
    <w:multiLevelType w:val="hybridMultilevel"/>
    <w:tmpl w:val="B0E27412"/>
    <w:lvl w:ilvl="0" w:tplc="55E0D3B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5F6A23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9FAF3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CFEFCB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A92547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0DC6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908B3C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5AC788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DE0EF3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 w15:restartNumberingAfterBreak="0">
    <w:nsid w:val="318741EB"/>
    <w:multiLevelType w:val="hybridMultilevel"/>
    <w:tmpl w:val="3F529B8A"/>
    <w:lvl w:ilvl="0" w:tplc="94D660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232CE5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A143D7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BA947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ABE11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338AD3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3F68F4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3828DC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30EFD1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 w15:restartNumberingAfterBreak="0">
    <w:nsid w:val="3B0020A1"/>
    <w:multiLevelType w:val="hybridMultilevel"/>
    <w:tmpl w:val="FFB46A16"/>
    <w:lvl w:ilvl="0" w:tplc="6214320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9E2980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3DA305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0FE52F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E00F7B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D507FF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592D33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E1C80A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BC4A73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4" w15:restartNumberingAfterBreak="0">
    <w:nsid w:val="43281149"/>
    <w:multiLevelType w:val="hybridMultilevel"/>
    <w:tmpl w:val="7BECA970"/>
    <w:lvl w:ilvl="0" w:tplc="B4D015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E4AB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E807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82DE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886C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1809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701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4CD8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1041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4AA97BEE"/>
    <w:multiLevelType w:val="hybridMultilevel"/>
    <w:tmpl w:val="7D4A0C1C"/>
    <w:lvl w:ilvl="0" w:tplc="E9982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B1897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E61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30A3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503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A607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407E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8AF1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A6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D36B69F"/>
    <w:multiLevelType w:val="hybridMultilevel"/>
    <w:tmpl w:val="5C941AD8"/>
    <w:lvl w:ilvl="0" w:tplc="3BEC5B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960CE2C">
      <w:start w:val="1"/>
      <w:numFmt w:val="bullet"/>
      <w:lvlText w:val="o"/>
      <w:lvlJc w:val="left"/>
      <w:pPr>
        <w:ind w:left="1440" w:hanging="360"/>
      </w:pPr>
      <w:rPr>
        <w:rFonts w:ascii="&quot;&quot;Courier New&quot;&quot;,serif" w:hAnsi="&quot;&quot;Courier New&quot;&quot;,serif" w:hint="default"/>
      </w:rPr>
    </w:lvl>
    <w:lvl w:ilvl="2" w:tplc="F8D21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CBC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628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663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CB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ED7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0E8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CE3020"/>
    <w:multiLevelType w:val="hybridMultilevel"/>
    <w:tmpl w:val="1570BA14"/>
    <w:lvl w:ilvl="0" w:tplc="4A9CC09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98FF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D60A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C4DA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BEE3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7228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FA76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D2DB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9CB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7F791B"/>
    <w:multiLevelType w:val="hybridMultilevel"/>
    <w:tmpl w:val="97A653CE"/>
    <w:lvl w:ilvl="0" w:tplc="8AD464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DD22EE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96454F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6B214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76AAA3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E90407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058D82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122C9F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990CD0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9" w15:restartNumberingAfterBreak="0">
    <w:nsid w:val="55600AD0"/>
    <w:multiLevelType w:val="hybridMultilevel"/>
    <w:tmpl w:val="F2601766"/>
    <w:lvl w:ilvl="0" w:tplc="0A2C928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7CE986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48602D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8A26E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82485D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9AAA08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3305E7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09E009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2B6ED4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575B7885"/>
    <w:multiLevelType w:val="hybridMultilevel"/>
    <w:tmpl w:val="B96ABDF8"/>
    <w:lvl w:ilvl="0" w:tplc="71F086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89C3F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BCAF6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7D2C4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E852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1A14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3EBE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28C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F67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903235A"/>
    <w:multiLevelType w:val="hybridMultilevel"/>
    <w:tmpl w:val="DFC87B72"/>
    <w:lvl w:ilvl="0" w:tplc="5B2AF8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02F3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EC53E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AAD8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8A41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C021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7E1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347C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70B0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B7978C4"/>
    <w:multiLevelType w:val="hybridMultilevel"/>
    <w:tmpl w:val="B1709798"/>
    <w:lvl w:ilvl="0" w:tplc="3C54C1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64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609E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2CCC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D887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EE3F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3E9E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02FA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0986ED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D484700"/>
    <w:multiLevelType w:val="hybridMultilevel"/>
    <w:tmpl w:val="50287758"/>
    <w:lvl w:ilvl="0" w:tplc="D3A060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FAA3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0C2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F8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360E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2204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A1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2E3D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A8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D35EC"/>
    <w:multiLevelType w:val="hybridMultilevel"/>
    <w:tmpl w:val="DB9C9D36"/>
    <w:lvl w:ilvl="0" w:tplc="A13C0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629F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AE13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2820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C0EF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6A00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EEA7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7CE3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CA6A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2564091"/>
    <w:multiLevelType w:val="hybridMultilevel"/>
    <w:tmpl w:val="6838912C"/>
    <w:lvl w:ilvl="0" w:tplc="DC84530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F25DF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C8C82C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7286B8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576F08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04A8B6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806A1B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084707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8520CA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6" w15:restartNumberingAfterBreak="0">
    <w:nsid w:val="68B536B2"/>
    <w:multiLevelType w:val="hybridMultilevel"/>
    <w:tmpl w:val="ED36BB92"/>
    <w:lvl w:ilvl="0" w:tplc="52E0DC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A2AEA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F74181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F72498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BBE428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56440D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ACE532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B56280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3C4F4F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7" w15:restartNumberingAfterBreak="0">
    <w:nsid w:val="69A24435"/>
    <w:multiLevelType w:val="hybridMultilevel"/>
    <w:tmpl w:val="F09C35D8"/>
    <w:lvl w:ilvl="0" w:tplc="FB929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CB2CB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D23F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3E9E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8AF7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C7863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AE01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1A04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4075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9F933F5"/>
    <w:multiLevelType w:val="hybridMultilevel"/>
    <w:tmpl w:val="111007C4"/>
    <w:lvl w:ilvl="0" w:tplc="5FBC363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068F4D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C0E73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6C60A7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8A007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8C2F69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CB4919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9A2732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3ED2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9" w15:restartNumberingAfterBreak="0">
    <w:nsid w:val="6B916785"/>
    <w:multiLevelType w:val="hybridMultilevel"/>
    <w:tmpl w:val="65F4D232"/>
    <w:lvl w:ilvl="0" w:tplc="63EAA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68C4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6ACA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A7C53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FE1F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3A3E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1E2D4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9048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6E91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CC165B6"/>
    <w:multiLevelType w:val="hybridMultilevel"/>
    <w:tmpl w:val="9648B5A4"/>
    <w:lvl w:ilvl="0" w:tplc="E8AC94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3C0A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D0A33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DE1F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44B6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A1479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2645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1DC37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B4CC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6D342C9B"/>
    <w:multiLevelType w:val="hybridMultilevel"/>
    <w:tmpl w:val="F8C0A6F8"/>
    <w:lvl w:ilvl="0" w:tplc="2C3C3E1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2D2BCB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6486FC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1DA1C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AFCCC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D0E0CA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264851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CBC43F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1AAC8B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2" w15:restartNumberingAfterBreak="0">
    <w:nsid w:val="6E644412"/>
    <w:multiLevelType w:val="hybridMultilevel"/>
    <w:tmpl w:val="53EA8BC2"/>
    <w:lvl w:ilvl="0" w:tplc="2842D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2ED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94819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3CDB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EE22F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767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D8F3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F26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07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FF55F9D"/>
    <w:multiLevelType w:val="hybridMultilevel"/>
    <w:tmpl w:val="7E5AB91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FFFFFFF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FFFFFFF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FFFFFFF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FFFFFFF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FFFFFFF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4" w15:restartNumberingAfterBreak="0">
    <w:nsid w:val="745B2590"/>
    <w:multiLevelType w:val="hybridMultilevel"/>
    <w:tmpl w:val="905A2FA8"/>
    <w:lvl w:ilvl="0" w:tplc="C3901AB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836AA2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EEC960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1B2464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256CF7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8E282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3DCAE7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1CC3C0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56629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5" w15:restartNumberingAfterBreak="0">
    <w:nsid w:val="74744BC3"/>
    <w:multiLevelType w:val="hybridMultilevel"/>
    <w:tmpl w:val="6A9665DE"/>
    <w:lvl w:ilvl="0" w:tplc="5B3680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D0D0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162B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F496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76FA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78E0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DE2A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4061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261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1E66BB"/>
    <w:multiLevelType w:val="hybridMultilevel"/>
    <w:tmpl w:val="E6B8A4B0"/>
    <w:lvl w:ilvl="0" w:tplc="79F8A69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E7460C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17EF24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CB6AA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B90DD7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FF42FD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CE00B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F143A7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3F22D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7" w15:restartNumberingAfterBreak="0">
    <w:nsid w:val="79C25F1E"/>
    <w:multiLevelType w:val="hybridMultilevel"/>
    <w:tmpl w:val="AF6C52F6"/>
    <w:lvl w:ilvl="0" w:tplc="FE3043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D649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641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12CA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B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D8E2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7E62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142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F6CDC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9E9430B"/>
    <w:multiLevelType w:val="hybridMultilevel"/>
    <w:tmpl w:val="7F66D58A"/>
    <w:lvl w:ilvl="0" w:tplc="AEFA55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B408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C43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366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BA6A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BAF1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067E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0844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E277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8B53EE"/>
    <w:multiLevelType w:val="hybridMultilevel"/>
    <w:tmpl w:val="119E4850"/>
    <w:lvl w:ilvl="0" w:tplc="BAD652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00D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FA0E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D81B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52B8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DAAF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7E3C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E088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1C55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FEB6E17"/>
    <w:multiLevelType w:val="hybridMultilevel"/>
    <w:tmpl w:val="95AEC93C"/>
    <w:lvl w:ilvl="0" w:tplc="9110BEC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84AEB2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5B6216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693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CF8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A22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9CD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6C7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5C62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72558">
    <w:abstractNumId w:val="0"/>
  </w:num>
  <w:num w:numId="2" w16cid:durableId="482620726">
    <w:abstractNumId w:val="16"/>
  </w:num>
  <w:num w:numId="3" w16cid:durableId="92828803">
    <w:abstractNumId w:val="23"/>
  </w:num>
  <w:num w:numId="4" w16cid:durableId="2121141603">
    <w:abstractNumId w:val="40"/>
  </w:num>
  <w:num w:numId="5" w16cid:durableId="1606843197">
    <w:abstractNumId w:val="2"/>
  </w:num>
  <w:num w:numId="6" w16cid:durableId="1720780910">
    <w:abstractNumId w:val="25"/>
  </w:num>
  <w:num w:numId="7" w16cid:durableId="2109156225">
    <w:abstractNumId w:val="4"/>
  </w:num>
  <w:num w:numId="8" w16cid:durableId="285745312">
    <w:abstractNumId w:val="5"/>
  </w:num>
  <w:num w:numId="9" w16cid:durableId="869731506">
    <w:abstractNumId w:val="13"/>
  </w:num>
  <w:num w:numId="10" w16cid:durableId="1900437609">
    <w:abstractNumId w:val="11"/>
  </w:num>
  <w:num w:numId="11" w16cid:durableId="764228937">
    <w:abstractNumId w:val="31"/>
  </w:num>
  <w:num w:numId="12" w16cid:durableId="830949323">
    <w:abstractNumId w:val="28"/>
  </w:num>
  <w:num w:numId="13" w16cid:durableId="56436698">
    <w:abstractNumId w:val="20"/>
  </w:num>
  <w:num w:numId="14" w16cid:durableId="1242451698">
    <w:abstractNumId w:val="34"/>
  </w:num>
  <w:num w:numId="15" w16cid:durableId="1526943227">
    <w:abstractNumId w:val="7"/>
  </w:num>
  <w:num w:numId="16" w16cid:durableId="1378777634">
    <w:abstractNumId w:val="24"/>
  </w:num>
  <w:num w:numId="17" w16cid:durableId="463237588">
    <w:abstractNumId w:val="26"/>
  </w:num>
  <w:num w:numId="18" w16cid:durableId="550850667">
    <w:abstractNumId w:val="21"/>
  </w:num>
  <w:num w:numId="19" w16cid:durableId="563219167">
    <w:abstractNumId w:val="6"/>
  </w:num>
  <w:num w:numId="20" w16cid:durableId="1706253879">
    <w:abstractNumId w:val="12"/>
  </w:num>
  <w:num w:numId="21" w16cid:durableId="68701366">
    <w:abstractNumId w:val="10"/>
  </w:num>
  <w:num w:numId="22" w16cid:durableId="1628702755">
    <w:abstractNumId w:val="30"/>
  </w:num>
  <w:num w:numId="23" w16cid:durableId="1063791332">
    <w:abstractNumId w:val="39"/>
  </w:num>
  <w:num w:numId="24" w16cid:durableId="1365597574">
    <w:abstractNumId w:val="9"/>
  </w:num>
  <w:num w:numId="25" w16cid:durableId="441192316">
    <w:abstractNumId w:val="36"/>
  </w:num>
  <w:num w:numId="26" w16cid:durableId="793982103">
    <w:abstractNumId w:val="37"/>
  </w:num>
  <w:num w:numId="27" w16cid:durableId="1282952749">
    <w:abstractNumId w:val="27"/>
  </w:num>
  <w:num w:numId="28" w16cid:durableId="870722566">
    <w:abstractNumId w:val="29"/>
  </w:num>
  <w:num w:numId="29" w16cid:durableId="300351838">
    <w:abstractNumId w:val="14"/>
  </w:num>
  <w:num w:numId="30" w16cid:durableId="1161966582">
    <w:abstractNumId w:val="22"/>
  </w:num>
  <w:num w:numId="31" w16cid:durableId="1449473858">
    <w:abstractNumId w:val="19"/>
  </w:num>
  <w:num w:numId="32" w16cid:durableId="1534226560">
    <w:abstractNumId w:val="38"/>
  </w:num>
  <w:num w:numId="33" w16cid:durableId="1646087317">
    <w:abstractNumId w:val="1"/>
  </w:num>
  <w:num w:numId="34" w16cid:durableId="84351404">
    <w:abstractNumId w:val="35"/>
  </w:num>
  <w:num w:numId="35" w16cid:durableId="711223346">
    <w:abstractNumId w:val="17"/>
  </w:num>
  <w:num w:numId="36" w16cid:durableId="1204054027">
    <w:abstractNumId w:val="33"/>
  </w:num>
  <w:num w:numId="37" w16cid:durableId="729235010">
    <w:abstractNumId w:val="15"/>
  </w:num>
  <w:num w:numId="38" w16cid:durableId="1900937448">
    <w:abstractNumId w:val="32"/>
  </w:num>
  <w:num w:numId="39" w16cid:durableId="163399466">
    <w:abstractNumId w:val="8"/>
  </w:num>
  <w:num w:numId="40" w16cid:durableId="1444114341">
    <w:abstractNumId w:val="3"/>
  </w:num>
  <w:num w:numId="41" w16cid:durableId="142719127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jQzMTI3tzAzNjJV0lEKTi0uzszPAykwrAUA8bMUzCwAAAA="/>
  </w:docVars>
  <w:rsids>
    <w:rsidRoot w:val="004E25DC"/>
    <w:rsid w:val="000005DB"/>
    <w:rsid w:val="00010A7F"/>
    <w:rsid w:val="00054949"/>
    <w:rsid w:val="00077476"/>
    <w:rsid w:val="001011A7"/>
    <w:rsid w:val="00117A77"/>
    <w:rsid w:val="00120B8C"/>
    <w:rsid w:val="00156D6A"/>
    <w:rsid w:val="001C53B8"/>
    <w:rsid w:val="00210ACC"/>
    <w:rsid w:val="00226704"/>
    <w:rsid w:val="002644BC"/>
    <w:rsid w:val="002E5ADA"/>
    <w:rsid w:val="003118F3"/>
    <w:rsid w:val="00335D9C"/>
    <w:rsid w:val="00391315"/>
    <w:rsid w:val="00474852"/>
    <w:rsid w:val="004A52AD"/>
    <w:rsid w:val="004E25DC"/>
    <w:rsid w:val="00557C67"/>
    <w:rsid w:val="0056684D"/>
    <w:rsid w:val="00584E43"/>
    <w:rsid w:val="005E6608"/>
    <w:rsid w:val="00611DE9"/>
    <w:rsid w:val="00616617"/>
    <w:rsid w:val="00620F94"/>
    <w:rsid w:val="00671CB3"/>
    <w:rsid w:val="00676207"/>
    <w:rsid w:val="00676D56"/>
    <w:rsid w:val="00684B9C"/>
    <w:rsid w:val="006C67CD"/>
    <w:rsid w:val="006F5BC7"/>
    <w:rsid w:val="0070665A"/>
    <w:rsid w:val="00716D2D"/>
    <w:rsid w:val="00726727"/>
    <w:rsid w:val="00731E6A"/>
    <w:rsid w:val="00746F9E"/>
    <w:rsid w:val="007B2C94"/>
    <w:rsid w:val="008052AC"/>
    <w:rsid w:val="00846FE1"/>
    <w:rsid w:val="008C5223"/>
    <w:rsid w:val="00984B29"/>
    <w:rsid w:val="00A051A2"/>
    <w:rsid w:val="00A245E9"/>
    <w:rsid w:val="00A539E7"/>
    <w:rsid w:val="00AB39D5"/>
    <w:rsid w:val="00B16989"/>
    <w:rsid w:val="00B25B49"/>
    <w:rsid w:val="00B373E7"/>
    <w:rsid w:val="00B47C07"/>
    <w:rsid w:val="00B70265"/>
    <w:rsid w:val="00B75923"/>
    <w:rsid w:val="00BB0C53"/>
    <w:rsid w:val="00BC189E"/>
    <w:rsid w:val="00BC737C"/>
    <w:rsid w:val="00C17AEB"/>
    <w:rsid w:val="00C56384"/>
    <w:rsid w:val="00C62FE5"/>
    <w:rsid w:val="00C90F1D"/>
    <w:rsid w:val="00C9695F"/>
    <w:rsid w:val="00CA04B7"/>
    <w:rsid w:val="00CC1F23"/>
    <w:rsid w:val="00D06331"/>
    <w:rsid w:val="00D50B29"/>
    <w:rsid w:val="00D55128"/>
    <w:rsid w:val="00D91235"/>
    <w:rsid w:val="00DA38BA"/>
    <w:rsid w:val="00DB0D1A"/>
    <w:rsid w:val="00DC6CDE"/>
    <w:rsid w:val="00E6167B"/>
    <w:rsid w:val="00E94118"/>
    <w:rsid w:val="00E95506"/>
    <w:rsid w:val="00F80344"/>
    <w:rsid w:val="00F97C7F"/>
    <w:rsid w:val="00FC3866"/>
    <w:rsid w:val="00FD6F7F"/>
    <w:rsid w:val="2D30427A"/>
    <w:rsid w:val="465541C4"/>
    <w:rsid w:val="5934A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C39864"/>
  <w15:chartTrackingRefBased/>
  <w15:docId w15:val="{75D464EF-2289-45C5-AA24-558C70BEF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0F94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E25DC"/>
  </w:style>
  <w:style w:type="paragraph" w:styleId="a5">
    <w:name w:val="footer"/>
    <w:basedOn w:val="a"/>
    <w:link w:val="a6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E25DC"/>
  </w:style>
  <w:style w:type="paragraph" w:styleId="a7">
    <w:name w:val="Body Text"/>
    <w:basedOn w:val="a"/>
    <w:link w:val="a8"/>
    <w:uiPriority w:val="1"/>
    <w:qFormat/>
    <w:rsid w:val="001011A7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  <w:lang w:val="en-US"/>
    </w:rPr>
  </w:style>
  <w:style w:type="character" w:customStyle="1" w:styleId="a8">
    <w:name w:val="Основной текст Знак"/>
    <w:basedOn w:val="a0"/>
    <w:link w:val="a7"/>
    <w:uiPriority w:val="1"/>
    <w:rsid w:val="001011A7"/>
    <w:rPr>
      <w:rFonts w:ascii="Tahoma" w:eastAsia="Tahoma" w:hAnsi="Tahoma" w:cs="Tahoma"/>
      <w:sz w:val="20"/>
      <w:szCs w:val="20"/>
      <w:lang w:val="en-US"/>
    </w:rPr>
  </w:style>
  <w:style w:type="table" w:styleId="a9">
    <w:name w:val="Table Grid"/>
    <w:basedOn w:val="a1"/>
    <w:uiPriority w:val="39"/>
    <w:rsid w:val="007B2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2C94"/>
    <w:pPr>
      <w:ind w:left="720"/>
      <w:contextualSpacing/>
    </w:pPr>
  </w:style>
  <w:style w:type="paragraph" w:styleId="ab">
    <w:name w:val="Normal (Web)"/>
    <w:basedOn w:val="a"/>
    <w:uiPriority w:val="99"/>
    <w:unhideWhenUsed/>
    <w:rsid w:val="00FC38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ac">
    <w:name w:val="annotation reference"/>
    <w:basedOn w:val="a0"/>
    <w:uiPriority w:val="99"/>
    <w:semiHidden/>
    <w:unhideWhenUsed/>
    <w:rsid w:val="002644BC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2644BC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2644BC"/>
    <w:rPr>
      <w:sz w:val="20"/>
      <w:szCs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2644BC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2644BC"/>
    <w:rPr>
      <w:b/>
      <w:bCs/>
      <w:sz w:val="20"/>
      <w:szCs w:val="20"/>
      <w:lang w:val="en-GB"/>
    </w:rPr>
  </w:style>
  <w:style w:type="paragraph" w:styleId="af1">
    <w:name w:val="Balloon Text"/>
    <w:basedOn w:val="a"/>
    <w:link w:val="af2"/>
    <w:uiPriority w:val="99"/>
    <w:semiHidden/>
    <w:unhideWhenUsed/>
    <w:rsid w:val="00264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2644BC"/>
    <w:rPr>
      <w:rFonts w:ascii="Segoe UI" w:hAnsi="Segoe UI" w:cs="Segoe UI"/>
      <w:sz w:val="18"/>
      <w:szCs w:val="18"/>
      <w:lang w:val="en-GB"/>
    </w:rPr>
  </w:style>
  <w:style w:type="character" w:styleId="af3">
    <w:name w:val="Hyperlink"/>
    <w:basedOn w:val="a0"/>
    <w:uiPriority w:val="99"/>
    <w:unhideWhenUsed/>
    <w:rsid w:val="006C67CD"/>
    <w:rPr>
      <w:color w:val="0563C1" w:themeColor="hyperlink"/>
      <w:u w:val="single"/>
    </w:rPr>
  </w:style>
  <w:style w:type="character" w:styleId="af4">
    <w:name w:val="Unresolved Mention"/>
    <w:basedOn w:val="a0"/>
    <w:uiPriority w:val="99"/>
    <w:semiHidden/>
    <w:unhideWhenUsed/>
    <w:rsid w:val="006C6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46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23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28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4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6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3362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228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405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816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476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9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4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5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2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04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8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844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666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60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70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5750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62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829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6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908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23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7961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937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196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352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899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34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622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38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87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63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6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0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309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6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5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876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10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6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68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36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7106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7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9837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0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640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8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8684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101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37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44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489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9245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826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33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71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1697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9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76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0559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1284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1985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tificamerican.com/article/understanding-the-real-innovation-behind-the-iphone/" TargetMode="External"/><Relationship Id="rId13" Type="http://schemas.openxmlformats.org/officeDocument/2006/relationships/hyperlink" Target="https://www.adelaide.edu.au/writingcentre/sites/default/files/docs/learningguide-mindmapping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indtools.com/acv0de1/brainstormin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ffectiviology.com/reflective-learnin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-vpn.com/netflix-10-innovations-changed-wor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sana.com/it/resources/convergent-vs-divergent" TargetMode="External"/><Relationship Id="rId10" Type="http://schemas.openxmlformats.org/officeDocument/2006/relationships/hyperlink" Target="https://www.aurumbureau.com/how-tesla-became-the-most-innovative-company-in-the-world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braineet.com/blog/amazon-innovation-culture" TargetMode="External"/><Relationship Id="rId14" Type="http://schemas.openxmlformats.org/officeDocument/2006/relationships/hyperlink" Target="https://www.designuni.eu/challenging-assumption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5A1E2-240F-46C2-BEA8-1400433DF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0</Pages>
  <Words>3032</Words>
  <Characters>17286</Characters>
  <Application>Microsoft Office Word</Application>
  <DocSecurity>0</DocSecurity>
  <Lines>144</Lines>
  <Paragraphs>4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Лосада Рамирес Альдо</cp:lastModifiedBy>
  <cp:revision>3</cp:revision>
  <dcterms:created xsi:type="dcterms:W3CDTF">2023-02-07T08:43:00Z</dcterms:created>
  <dcterms:modified xsi:type="dcterms:W3CDTF">2023-02-07T14:04:00Z</dcterms:modified>
</cp:coreProperties>
</file>